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57F37" w14:textId="28B0CD3C" w:rsidR="0030248C" w:rsidRDefault="00035CC6" w:rsidP="00F93DEB">
      <w:r>
        <w:rPr>
          <w:noProof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4B61ED0A" wp14:editId="75E11520">
                <wp:simplePos x="0" y="0"/>
                <wp:positionH relativeFrom="column">
                  <wp:posOffset>16686</wp:posOffset>
                </wp:positionH>
                <wp:positionV relativeFrom="paragraph">
                  <wp:posOffset>63407</wp:posOffset>
                </wp:positionV>
                <wp:extent cx="4675149" cy="768780"/>
                <wp:effectExtent l="0" t="0" r="24130" b="63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75149" cy="768780"/>
                          <a:chOff x="0" y="54884"/>
                          <a:chExt cx="4675149" cy="768780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V="1">
                            <a:off x="0" y="456045"/>
                            <a:ext cx="4675149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6939" y="54884"/>
                            <a:ext cx="1560195" cy="341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79E54" w14:textId="1C21701A" w:rsidR="00E429B1" w:rsidRPr="00402635" w:rsidRDefault="000D5530">
                              <w:pPr>
                                <w:rPr>
                                  <w:rFonts w:ascii="Barlow Medium" w:hAnsi="Barlow Medium"/>
                                  <w:color w:val="004479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bookmarkStart w:id="0" w:name="OLE_LINK25"/>
                              <w:bookmarkStart w:id="1" w:name="OLE_LINK26"/>
                              <w:bookmarkStart w:id="2" w:name="_Hlk99554635"/>
                              <w:r w:rsidRPr="00402635">
                                <w:rPr>
                                  <w:rFonts w:ascii="Barlow Medium" w:hAnsi="Barlow Medium"/>
                                  <w:color w:val="004479"/>
                                  <w:sz w:val="44"/>
                                  <w:szCs w:val="44"/>
                                  <w:lang w:val="en-US"/>
                                </w:rPr>
                                <w:t>TROES Corp.</w:t>
                              </w:r>
                              <w:bookmarkEnd w:id="0"/>
                              <w:bookmarkEnd w:id="1"/>
                              <w:bookmarkEnd w:id="2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96980" y="512514"/>
                            <a:ext cx="2565400" cy="3111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432FF2" w14:textId="3D9D29BA" w:rsidR="00C63436" w:rsidRPr="00035CC6" w:rsidRDefault="00C63436" w:rsidP="00C63436">
                              <w:pP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PRODUCT </w:t>
                              </w:r>
                              <w:bookmarkStart w:id="3" w:name="OLE_LINK1"/>
                              <w:bookmarkStart w:id="4" w:name="OLE_LINK2"/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SPEC </w:t>
                              </w:r>
                              <w:bookmarkEnd w:id="3"/>
                              <w:bookmarkEnd w:id="4"/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SHEET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1ED0A" id="Group 2" o:spid="_x0000_s1026" style="position:absolute;margin-left:1.3pt;margin-top:5pt;width:368.1pt;height:60.55pt;z-index:251852800;mso-width-relative:margin;mso-height-relative:margin" coordorigin=",548" coordsize="46751,76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">
                <v:line id="Straight Connector 5" o:spid="_x0000_s1027" style="position:absolute;flip:y;visibility:visible;mso-wrap-style:square" from="0,4560" to="46751,45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" strokecolor="#aeaaaa [2414]" strokeweight="2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969;top:548;width:15602;height:341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B079E54" w14:textId="1C21701A" w:rsidR="00E429B1" w:rsidRPr="00402635" w:rsidRDefault="000D5530">
                        <w:pPr>
                          <w:rPr>
                            <w:rFonts w:ascii="Barlow Medium" w:hAnsi="Barlow Medium"/>
                            <w:color w:val="004479"/>
                            <w:sz w:val="44"/>
                            <w:szCs w:val="44"/>
                            <w:lang w:val="en-US"/>
                          </w:rPr>
                        </w:pPr>
                        <w:bookmarkStart w:id="5" w:name="OLE_LINK25"/>
                        <w:bookmarkStart w:id="6" w:name="OLE_LINK26"/>
                        <w:bookmarkStart w:id="7" w:name="_Hlk99554635"/>
                        <w:r w:rsidRPr="00402635">
                          <w:rPr>
                            <w:rFonts w:ascii="Barlow Medium" w:hAnsi="Barlow Medium"/>
                            <w:color w:val="004479"/>
                            <w:sz w:val="44"/>
                            <w:szCs w:val="44"/>
                            <w:lang w:val="en-US"/>
                          </w:rPr>
                          <w:t>TROES Corp.</w:t>
                        </w:r>
                        <w:bookmarkEnd w:id="5"/>
                        <w:bookmarkEnd w:id="6"/>
                        <w:bookmarkEnd w:id="7"/>
                      </w:p>
                    </w:txbxContent>
                  </v:textbox>
                </v:shape>
                <v:shape id="Text Box 8" o:spid="_x0000_s1029" type="#_x0000_t202" style="position:absolute;left:969;top:5125;width:25654;height:311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A432FF2" w14:textId="3D9D29BA" w:rsidR="00C63436" w:rsidRPr="00035CC6" w:rsidRDefault="00C63436" w:rsidP="00C63436">
                        <w:pP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</w:pPr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PRODUCT </w:t>
                        </w:r>
                        <w:bookmarkStart w:id="8" w:name="OLE_LINK1"/>
                        <w:bookmarkStart w:id="9" w:name="OLE_LINK2"/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SPEC </w:t>
                        </w:r>
                        <w:bookmarkEnd w:id="8"/>
                        <w:bookmarkEnd w:id="9"/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SHEET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F73FBDA" w14:textId="60B53527" w:rsidR="00325458" w:rsidRPr="00325458" w:rsidRDefault="00402635" w:rsidP="00325458">
      <w:r>
        <w:rPr>
          <w:noProof/>
        </w:rPr>
        <w:drawing>
          <wp:anchor distT="0" distB="0" distL="114300" distR="114300" simplePos="0" relativeHeight="251934720" behindDoc="0" locked="0" layoutInCell="1" allowOverlap="1" wp14:anchorId="0E6D0057" wp14:editId="7A2C9411">
            <wp:simplePos x="0" y="0"/>
            <wp:positionH relativeFrom="column">
              <wp:posOffset>4816316</wp:posOffset>
            </wp:positionH>
            <wp:positionV relativeFrom="paragraph">
              <wp:posOffset>19518</wp:posOffset>
            </wp:positionV>
            <wp:extent cx="1947397" cy="458211"/>
            <wp:effectExtent l="0" t="0" r="0" b="0"/>
            <wp:wrapNone/>
            <wp:docPr id="10" name="Picture 1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397" cy="458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132B2" w14:textId="0B608AC6" w:rsidR="00325458" w:rsidRPr="00325458" w:rsidRDefault="00325458" w:rsidP="00325458"/>
    <w:p w14:paraId="187591C5" w14:textId="138B7CB5" w:rsidR="00325458" w:rsidRPr="00325458" w:rsidRDefault="00325458" w:rsidP="00325458"/>
    <w:p w14:paraId="6E4AF940" w14:textId="0928EE01" w:rsidR="00325458" w:rsidRPr="00325458" w:rsidRDefault="00325458" w:rsidP="00325458"/>
    <w:p w14:paraId="0498251A" w14:textId="21531CD1" w:rsidR="00325458" w:rsidRPr="00325458" w:rsidRDefault="00325458" w:rsidP="00325458"/>
    <w:p w14:paraId="6F542280" w14:textId="4FCE3922" w:rsidR="00325458" w:rsidRDefault="00325458" w:rsidP="00325458"/>
    <w:p w14:paraId="1F17A71C" w14:textId="545C5080" w:rsidR="001620F1" w:rsidRDefault="009E5627" w:rsidP="00325458">
      <w:pPr>
        <w:tabs>
          <w:tab w:val="left" w:pos="66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5F47DA2" wp14:editId="4E9F236D">
                <wp:simplePos x="0" y="0"/>
                <wp:positionH relativeFrom="column">
                  <wp:posOffset>405130</wp:posOffset>
                </wp:positionH>
                <wp:positionV relativeFrom="paragraph">
                  <wp:posOffset>95697</wp:posOffset>
                </wp:positionV>
                <wp:extent cx="3241040" cy="34417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1040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60E3B4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Battery</w:t>
                            </w:r>
                          </w:p>
                          <w:p w14:paraId="62E5463F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Energy</w:t>
                            </w:r>
                          </w:p>
                          <w:p w14:paraId="13742EAD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torage</w:t>
                            </w:r>
                          </w:p>
                          <w:p w14:paraId="7328C2D3" w14:textId="0363AC87" w:rsidR="00C63436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ystem</w:t>
                            </w:r>
                            <w:r w:rsidR="00E20A50"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 xml:space="preserve"> </w:t>
                            </w: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(B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F47DA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margin-left:31.9pt;margin-top:7.55pt;width:255.2pt;height:27.1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" filled="f" stroked="f" strokeweight=".5pt">
                <v:textbox style="mso-fit-shape-to-text:t" inset="0,0,0,0">
                  <w:txbxContent>
                    <w:p w14:paraId="7E60E3B4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Battery</w:t>
                      </w:r>
                    </w:p>
                    <w:p w14:paraId="62E5463F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Energy</w:t>
                      </w:r>
                    </w:p>
                    <w:p w14:paraId="13742EAD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torage</w:t>
                      </w:r>
                    </w:p>
                    <w:p w14:paraId="7328C2D3" w14:textId="0363AC87" w:rsidR="00C63436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ystem</w:t>
                      </w:r>
                      <w:r w:rsidR="00E20A50"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 xml:space="preserve"> </w:t>
                      </w: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(BESS)</w:t>
                      </w:r>
                    </w:p>
                  </w:txbxContent>
                </v:textbox>
              </v:shape>
            </w:pict>
          </mc:Fallback>
        </mc:AlternateContent>
      </w:r>
      <w:r w:rsidR="00325458">
        <w:tab/>
      </w:r>
    </w:p>
    <w:p w14:paraId="51460593" w14:textId="63F47480" w:rsidR="001620F1" w:rsidRDefault="003A5EEA">
      <w:r>
        <w:rPr>
          <w:noProof/>
        </w:rPr>
        <w:drawing>
          <wp:anchor distT="0" distB="0" distL="114300" distR="114300" simplePos="0" relativeHeight="251940864" behindDoc="0" locked="0" layoutInCell="1" allowOverlap="1" wp14:anchorId="280DF9B4" wp14:editId="7826AD72">
            <wp:simplePos x="0" y="0"/>
            <wp:positionH relativeFrom="column">
              <wp:posOffset>3329494</wp:posOffset>
            </wp:positionH>
            <wp:positionV relativeFrom="paragraph">
              <wp:posOffset>292000</wp:posOffset>
            </wp:positionV>
            <wp:extent cx="3355813" cy="1692664"/>
            <wp:effectExtent l="0" t="0" r="0" b="0"/>
            <wp:wrapNone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5813" cy="16926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1049">
        <w:rPr>
          <w:noProof/>
        </w:rPr>
        <mc:AlternateContent>
          <mc:Choice Requires="wpg">
            <w:drawing>
              <wp:anchor distT="0" distB="0" distL="114300" distR="114300" simplePos="0" relativeHeight="251850750" behindDoc="0" locked="0" layoutInCell="1" allowOverlap="1" wp14:anchorId="7B3C0381" wp14:editId="3FF97080">
                <wp:simplePos x="0" y="0"/>
                <wp:positionH relativeFrom="column">
                  <wp:posOffset>8321</wp:posOffset>
                </wp:positionH>
                <wp:positionV relativeFrom="paragraph">
                  <wp:posOffset>6953250</wp:posOffset>
                </wp:positionV>
                <wp:extent cx="6847840" cy="630555"/>
                <wp:effectExtent l="0" t="0" r="22860" b="444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7840" cy="630555"/>
                          <a:chOff x="0" y="0"/>
                          <a:chExt cx="6847840" cy="63055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A picture containing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878" y="237507"/>
                            <a:ext cx="1340485" cy="31496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6" name="Group 26"/>
                        <wpg:cNvGrpSpPr/>
                        <wpg:grpSpPr>
                          <a:xfrm>
                            <a:off x="0" y="0"/>
                            <a:ext cx="6847840" cy="630555"/>
                            <a:chOff x="0" y="0"/>
                            <a:chExt cx="6848272" cy="630962"/>
                          </a:xfrm>
                        </wpg:grpSpPr>
                        <wps:wsp>
                          <wps:cNvPr id="27" name="Straight Connector 27"/>
                          <wps:cNvCnPr/>
                          <wps:spPr>
                            <a:xfrm flipV="1">
                              <a:off x="0" y="0"/>
                              <a:ext cx="6848272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Text Box 29"/>
                          <wps:cNvSpPr txBox="1"/>
                          <wps:spPr>
                            <a:xfrm>
                              <a:off x="1822043" y="167218"/>
                              <a:ext cx="1667615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A8568B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HEADQUARTERS</w:t>
                                </w:r>
                              </w:p>
                              <w:p w14:paraId="4E0CEEBB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401 Bentley Street, Unit 3</w:t>
                                </w:r>
                              </w:p>
                              <w:p w14:paraId="612F6CC6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Markham, ON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 xml:space="preserve">, 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anada L3R 9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T2</w:t>
                                </w:r>
                              </w:p>
                              <w:p w14:paraId="736CD6E5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" name="Text Box 31"/>
                          <wps:cNvSpPr txBox="1"/>
                          <wps:spPr>
                            <a:xfrm>
                              <a:off x="5536476" y="166219"/>
                              <a:ext cx="1136650" cy="463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D2C6B8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SALES INFO</w:t>
                                </w:r>
                              </w:p>
                              <w:p w14:paraId="221E45A1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+1-888-998-7637</w:t>
                                </w:r>
                              </w:p>
                              <w:p w14:paraId="7E620195" w14:textId="77777777" w:rsidR="00181049" w:rsidRPr="006C3032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info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@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Text Box 32"/>
                          <wps:cNvSpPr txBox="1"/>
                          <wps:spPr>
                            <a:xfrm>
                              <a:off x="3832821" y="166707"/>
                              <a:ext cx="1350730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16B00B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ONTACT INFO</w:t>
                                </w:r>
                              </w:p>
                              <w:p w14:paraId="006C59E3" w14:textId="77777777" w:rsidR="00181049" w:rsidRPr="006C3032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support</w:t>
                                </w:r>
                                <w:r w:rsidRPr="006C3032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@troescorp.com</w:t>
                                </w:r>
                              </w:p>
                              <w:p w14:paraId="57C0FC4E" w14:textId="77777777" w:rsidR="00181049" w:rsidRPr="006C3032" w:rsidRDefault="00181049" w:rsidP="00181049">
                                <w:pPr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 w:rsidRPr="006C3032"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www.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B3C0381" id="Group 18" o:spid="_x0000_s1031" style="position:absolute;margin-left:.65pt;margin-top:547.5pt;width:539.2pt;height:49.65pt;z-index:251850750" coordsize="68478,630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32" type="#_x0000_t75" alt="A picture containing logo&#10;&#10;Description automatically generated" style="position:absolute;left:1068;top:2375;width:13405;height:314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">
                  <v:imagedata r:id="rId11" o:title="A picture containing logo&#10;&#10;Description automatically generated"/>
                </v:shape>
                <v:group id="Group 26" o:spid="_x0000_s1033" style="position:absolute;width:68478;height:6305" coordsize="68482,63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Fx7H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">
                  <v:line id="Straight Connector 27" o:spid="_x0000_s1034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" strokecolor="#aeaaaa [2414]" strokeweight="1pt">
                    <v:stroke joinstyle="miter"/>
                  </v:line>
                  <v:shape id="Text Box 29" o:spid="_x0000_s1035" type="#_x0000_t202" style="position:absolute;left:18220;top:1672;width:16676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" filled="f" stroked="f" strokeweight=".5pt">
                    <v:textbox inset="0,0,0,0">
                      <w:txbxContent>
                        <w:p w14:paraId="4DA8568B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HEADQUARTERS</w:t>
                          </w:r>
                        </w:p>
                        <w:p w14:paraId="4E0CEEBB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401 Bentley Street, Unit 3</w:t>
                          </w:r>
                        </w:p>
                        <w:p w14:paraId="612F6CC6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Markham, ON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anada L3R 9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T2</w:t>
                          </w:r>
                        </w:p>
                        <w:p w14:paraId="736CD6E5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v:textbox>
                  </v:shape>
                  <v:shape id="Text Box 31" o:spid="_x0000_s1036" type="#_x0000_t202" style="position:absolute;left:55364;top:1662;width:11367;height:4635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" filled="f" stroked="f" strokeweight=".5pt">
                    <v:textbox inset="0,0,0,0">
                      <w:txbxContent>
                        <w:p w14:paraId="25D2C6B8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SALES INFO</w:t>
                          </w:r>
                        </w:p>
                        <w:p w14:paraId="221E45A1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+1-888-998-7637</w:t>
                          </w:r>
                        </w:p>
                        <w:p w14:paraId="7E620195" w14:textId="77777777" w:rsidR="00181049" w:rsidRPr="006C3032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info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@troescorp.com</w:t>
                          </w:r>
                        </w:p>
                      </w:txbxContent>
                    </v:textbox>
                  </v:shape>
                  <v:shape id="Text Box 32" o:spid="_x0000_s1037" type="#_x0000_t202" style="position:absolute;left:38328;top:1667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" filled="f" stroked="f" strokeweight=".5pt">
                    <v:textbox style="mso-fit-shape-to-text:t" inset="0,0,0,0">
                      <w:txbxContent>
                        <w:p w14:paraId="0B16B00B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ONTACT INFO</w:t>
                          </w:r>
                        </w:p>
                        <w:p w14:paraId="006C59E3" w14:textId="77777777" w:rsidR="00181049" w:rsidRPr="006C3032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support</w:t>
                          </w:r>
                          <w:r w:rsidRPr="006C3032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@troescorp.com</w:t>
                          </w:r>
                        </w:p>
                        <w:p w14:paraId="57C0FC4E" w14:textId="77777777" w:rsidR="00181049" w:rsidRPr="006C3032" w:rsidRDefault="00181049" w:rsidP="00181049">
                          <w:pPr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6C3032"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  <w:t>www.troescorp.co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BB0C1D"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C52F789" wp14:editId="3A29C275">
                <wp:simplePos x="0" y="0"/>
                <wp:positionH relativeFrom="column">
                  <wp:posOffset>3494548</wp:posOffset>
                </wp:positionH>
                <wp:positionV relativeFrom="paragraph">
                  <wp:posOffset>2196875</wp:posOffset>
                </wp:positionV>
                <wp:extent cx="3368073" cy="2969895"/>
                <wp:effectExtent l="0" t="0" r="0" b="825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73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8A2521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Picture shown is for illustration purposes only.</w:t>
                            </w:r>
                          </w:p>
                          <w:p w14:paraId="6EBF2AEB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Actual product may vary due to product or design enhance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2F789" id="Text Box 78" o:spid="_x0000_s1032" type="#_x0000_t202" style="position:absolute;margin-left:275.15pt;margin-top:173pt;width:265.2pt;height:233.8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" filled="f" stroked="f" strokeweight=".5pt">
                <v:textbox style="mso-fit-shape-to-text:t" inset="0,0,0,0">
                  <w:txbxContent>
                    <w:p w14:paraId="208A2521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Picture shown is for illustration purposes only.</w:t>
                      </w:r>
                    </w:p>
                    <w:p w14:paraId="6EBF2AEB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Actual product may vary due to product or design enhancement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24CD62B3" wp14:editId="2A10EC4C">
                <wp:simplePos x="0" y="0"/>
                <wp:positionH relativeFrom="column">
                  <wp:posOffset>2671482</wp:posOffset>
                </wp:positionH>
                <wp:positionV relativeFrom="paragraph">
                  <wp:posOffset>2733937</wp:posOffset>
                </wp:positionV>
                <wp:extent cx="4187190" cy="4087906"/>
                <wp:effectExtent l="0" t="0" r="381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7190" cy="408790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3B153" id="Rectangle 23" o:spid="_x0000_s1026" style="position:absolute;margin-left:210.35pt;margin-top:215.25pt;width:329.7pt;height:321.9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" fillcolor="#cfcdcd [2894]" stroked="f" strokeweight="1pt"/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25F3972" wp14:editId="799C434D">
                <wp:simplePos x="0" y="0"/>
                <wp:positionH relativeFrom="column">
                  <wp:posOffset>2536333</wp:posOffset>
                </wp:positionH>
                <wp:positionV relativeFrom="paragraph">
                  <wp:posOffset>3235960</wp:posOffset>
                </wp:positionV>
                <wp:extent cx="4223443" cy="4003675"/>
                <wp:effectExtent l="0" t="0" r="5715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3443" cy="4003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2DF7E3" w14:textId="74EB8A28" w:rsidR="00415F2F" w:rsidRPr="00415F2F" w:rsidRDefault="00796FF6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5" w:name="OLE_LINK3"/>
                            <w:bookmarkStart w:id="6" w:name="OLE_LINK4"/>
                            <w:bookmarkStart w:id="7" w:name="_Hlk99535299"/>
                            <w:r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Modular Off-the-Shelf Approach:</w:t>
                            </w:r>
                            <w:r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Scalable from 73kWh-10MWh+, with over 600 power output designs</w:t>
                            </w:r>
                            <w:bookmarkEnd w:id="5"/>
                            <w:bookmarkEnd w:id="6"/>
                            <w:bookmarkEnd w:id="7"/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8ABB72E" w14:textId="0B200923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IoT &amp; Cloud-Based Operation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Remote operation and prevention system reduces troubleshooting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2E1BCF12" w14:textId="670B3DC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Dynamic Rate Support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Charge/Discharge rate from 30 minutes to 10+ hours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08BC995D" w14:textId="354E191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8" w:name="OLE_LINK5"/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Patented Intellectual Property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Bidirectional AC/DC PSC with on, off, or on &amp; off grid connection system within a flexible enclosure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bookmarkEnd w:id="8"/>
                          <w:p w14:paraId="66F9D638" w14:textId="2F3714B7" w:rsidR="00796FF6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Extended Operational Life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Re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te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ntion of system’s usable capacity after 10+ years with ability to augment the system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F460397" w14:textId="1BEEFE87" w:rsidR="009E5627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Leading Sustainability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Offerings include a fire suppression system solution emits low/zero emiss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F3972" id="Text Box 25" o:spid="_x0000_s1039" type="#_x0000_t202" style="position:absolute;margin-left:199.7pt;margin-top:254.8pt;width:332.55pt;height:315.25pt;z-index:25189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" filled="f" stroked="f" strokeweight=".5pt">
                <v:textbox style="mso-fit-shape-to-text:t" inset="0,0,0,0">
                  <w:txbxContent>
                    <w:p w14:paraId="692DF7E3" w14:textId="74EB8A28" w:rsidR="00415F2F" w:rsidRPr="00415F2F" w:rsidRDefault="00796FF6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4" w:name="OLE_LINK3"/>
                      <w:bookmarkStart w:id="15" w:name="OLE_LINK4"/>
                      <w:bookmarkStart w:id="16" w:name="_Hlk99535299"/>
                      <w:r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Modular Off-the-Shelf Approach:</w:t>
                      </w:r>
                      <w:r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Scalable from 73kWh-10MWh+, with over 600 power output designs</w:t>
                      </w:r>
                      <w:bookmarkEnd w:id="14"/>
                      <w:bookmarkEnd w:id="15"/>
                      <w:bookmarkEnd w:id="16"/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8ABB72E" w14:textId="0B200923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IoT &amp; Cloud-Based Operation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Remote operation and prevention system reduces troubleshooting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2E1BCF12" w14:textId="670B3DC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Dynamic Rate Support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Charge/Discharge rate from 30 minutes to 10+ hours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08BC995D" w14:textId="354E191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7" w:name="OLE_LINK5"/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Patented Intellectual Property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Bidirectional AC/DC PSC with on, off, or on &amp; off grid connection system within a flexible enclosure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bookmarkEnd w:id="17"/>
                    <w:p w14:paraId="66F9D638" w14:textId="2F3714B7" w:rsidR="00796FF6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Extended Operational Life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Re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te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ntion of system’s usable capacity after 10+ years with ability to augment the system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F460397" w14:textId="1BEEFE87" w:rsidR="009E5627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Leading Sustainability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Offerings include a fire suppression system solution emits low/zero emission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077A6944" wp14:editId="6597EB3E">
                <wp:simplePos x="0" y="0"/>
                <wp:positionH relativeFrom="column">
                  <wp:posOffset>2940157</wp:posOffset>
                </wp:positionH>
                <wp:positionV relativeFrom="paragraph">
                  <wp:posOffset>2846070</wp:posOffset>
                </wp:positionV>
                <wp:extent cx="2194986" cy="280667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986" cy="2806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C9C20" w14:textId="6ACB237F" w:rsidR="00E20A50" w:rsidRPr="00324719" w:rsidRDefault="00E20A50" w:rsidP="00E20A50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Features and Benef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A6944" id="Text Box 24" o:spid="_x0000_s1040" type="#_x0000_t202" style="position:absolute;margin-left:231.5pt;margin-top:224.1pt;width:172.85pt;height:22.1pt;z-index:2518978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A4C9C20" w14:textId="6ACB237F" w:rsidR="00E20A50" w:rsidRPr="00324719" w:rsidRDefault="00E20A50" w:rsidP="00E20A50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Features and Benefit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2B7DF95" wp14:editId="737C47BC">
                <wp:simplePos x="0" y="0"/>
                <wp:positionH relativeFrom="column">
                  <wp:posOffset>11545</wp:posOffset>
                </wp:positionH>
                <wp:positionV relativeFrom="paragraph">
                  <wp:posOffset>2748741</wp:posOffset>
                </wp:positionV>
                <wp:extent cx="2426335" cy="321945"/>
                <wp:effectExtent l="25400" t="25400" r="24765" b="2095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26335" cy="321945"/>
                        </a:xfrm>
                        <a:prstGeom prst="bentConnector3">
                          <a:avLst>
                            <a:gd name="adj1" fmla="val 53540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037DDF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.9pt;margin-top:216.45pt;width:191.05pt;height:25.35pt;flip:y;z-index:251887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" adj="11565" strokecolor="#aeaaaa [2414]" strokeweight="1.5pt">
                <v:stroke joinstyle="round" endcap="square"/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7EE12BE" wp14:editId="268B6D5D">
                <wp:simplePos x="0" y="0"/>
                <wp:positionH relativeFrom="column">
                  <wp:posOffset>138545</wp:posOffset>
                </wp:positionH>
                <wp:positionV relativeFrom="paragraph">
                  <wp:posOffset>3235960</wp:posOffset>
                </wp:positionV>
                <wp:extent cx="2299855" cy="2969895"/>
                <wp:effectExtent l="0" t="0" r="0" b="190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9855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D5B2EF" w14:textId="13D991B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, established in 2018, is a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Canadian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 advanced Battery Energy Storage Systems (BESS) provider. TROES specializes in developing, designing, manufacturing, and delivering smart, modular, cloud-managed energy storage systems 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 xml:space="preserve">using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proprietary technology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  <w:p w14:paraId="3D3E4DFF" w14:textId="7777777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</w:p>
                          <w:p w14:paraId="1A42FAF1" w14:textId="2BFC82E0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 sets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itself apart from other energy storage providers by enabling mid-size projects with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a safer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smarter, more adaptable and more economic turn-key solution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EE12BE" id="Text Box 21" o:spid="_x0000_s1041" type="#_x0000_t202" style="position:absolute;margin-left:10.9pt;margin-top:254.8pt;width:181.1pt;height:233.8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" filled="f" stroked="f" strokeweight=".5pt">
                <v:textbox style="mso-fit-shape-to-text:t" inset="0,0,0,0">
                  <w:txbxContent>
                    <w:p w14:paraId="4CD5B2EF" w14:textId="13D991B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, established in 2018, is a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Canadian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 advanced Battery Energy Storage Systems (BESS) provider. TROES specializes in developing, designing, manufacturing, and delivering smart, modular, cloud-managed energy storage systems 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 xml:space="preserve">using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proprietary technology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  <w:p w14:paraId="3D3E4DFF" w14:textId="7777777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</w:p>
                    <w:p w14:paraId="1A42FAF1" w14:textId="2BFC82E0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 sets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itself apart from other energy storage providers by enabling mid-size projects with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a safer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,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smarter, more </w:t>
                      </w:r>
                      <w:proofErr w:type="gramStart"/>
                      <w:r>
                        <w:rPr>
                          <w:rFonts w:ascii="Barlow" w:hAnsi="Barlow"/>
                          <w:lang w:val="en-US"/>
                        </w:rPr>
                        <w:t>adaptable</w:t>
                      </w:r>
                      <w:proofErr w:type="gramEnd"/>
                      <w:r>
                        <w:rPr>
                          <w:rFonts w:ascii="Barlow" w:hAnsi="Barlow"/>
                          <w:lang w:val="en-US"/>
                        </w:rPr>
                        <w:t xml:space="preserve"> and more economic turn-key solution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0B56D52" wp14:editId="4DEF6180">
                <wp:simplePos x="0" y="0"/>
                <wp:positionH relativeFrom="column">
                  <wp:posOffset>140680</wp:posOffset>
                </wp:positionH>
                <wp:positionV relativeFrom="paragraph">
                  <wp:posOffset>2736042</wp:posOffset>
                </wp:positionV>
                <wp:extent cx="916305" cy="28067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63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B6BB8" w14:textId="3D371FB8" w:rsidR="003F33A4" w:rsidRPr="00324719" w:rsidRDefault="003F33A4" w:rsidP="003F33A4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56D52" id="Text Box 22" o:spid="_x0000_s1042" type="#_x0000_t202" style="position:absolute;margin-left:11.1pt;margin-top:215.45pt;width:72.15pt;height:22.1pt;z-index:2518886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329B6BB8" w14:textId="3D371FB8" w:rsidR="003F33A4" w:rsidRPr="00324719" w:rsidRDefault="003F33A4" w:rsidP="003F33A4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Overview</w:t>
                      </w:r>
                    </w:p>
                  </w:txbxContent>
                </v:textbox>
              </v:shape>
            </w:pict>
          </mc:Fallback>
        </mc:AlternateContent>
      </w:r>
      <w:r w:rsidR="001620F1">
        <w:br w:type="page"/>
      </w:r>
    </w:p>
    <w:p w14:paraId="69825A63" w14:textId="1119D2BB" w:rsidR="006F601A" w:rsidRPr="006F601A" w:rsidRDefault="00402635" w:rsidP="00BF7201">
      <w:pPr>
        <w:tabs>
          <w:tab w:val="left" w:pos="6671"/>
        </w:tabs>
      </w:pPr>
      <w:r>
        <w:rPr>
          <w:noProof/>
        </w:rPr>
        <w:lastRenderedPageBreak/>
        <w:drawing>
          <wp:anchor distT="0" distB="0" distL="114300" distR="114300" simplePos="0" relativeHeight="251937792" behindDoc="0" locked="0" layoutInCell="1" allowOverlap="1" wp14:anchorId="5DB08750" wp14:editId="17BD00B2">
            <wp:simplePos x="0" y="0"/>
            <wp:positionH relativeFrom="column">
              <wp:posOffset>4735830</wp:posOffset>
            </wp:positionH>
            <wp:positionV relativeFrom="paragraph">
              <wp:posOffset>147998</wp:posOffset>
            </wp:positionV>
            <wp:extent cx="1946910" cy="457835"/>
            <wp:effectExtent l="0" t="0" r="0" b="0"/>
            <wp:wrapNone/>
            <wp:docPr id="15" name="Picture 1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910" cy="45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1A823" w14:textId="7A48A615" w:rsidR="006F601A" w:rsidRPr="006F601A" w:rsidRDefault="009D6C76" w:rsidP="006F601A">
      <w:r>
        <w:rPr>
          <w:noProof/>
        </w:rPr>
        <mc:AlternateContent>
          <mc:Choice Requires="wpg">
            <w:drawing>
              <wp:anchor distT="0" distB="0" distL="114300" distR="114300" simplePos="0" relativeHeight="251911168" behindDoc="0" locked="0" layoutInCell="1" allowOverlap="1" wp14:anchorId="776F92C0" wp14:editId="5495315D">
                <wp:simplePos x="0" y="0"/>
                <wp:positionH relativeFrom="column">
                  <wp:posOffset>13677</wp:posOffset>
                </wp:positionH>
                <wp:positionV relativeFrom="paragraph">
                  <wp:posOffset>145638</wp:posOffset>
                </wp:positionV>
                <wp:extent cx="4558323" cy="333787"/>
                <wp:effectExtent l="25400" t="25400" r="26670" b="22225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8323" cy="333787"/>
                          <a:chOff x="0" y="1493"/>
                          <a:chExt cx="4558323" cy="333787"/>
                        </a:xfrm>
                      </wpg:grpSpPr>
                      <wps:wsp>
                        <wps:cNvPr id="41" name="Elbow Connector 41"/>
                        <wps:cNvCnPr/>
                        <wps:spPr>
                          <a:xfrm flipV="1">
                            <a:off x="0" y="1493"/>
                            <a:ext cx="4558323" cy="333787"/>
                          </a:xfrm>
                          <a:prstGeom prst="bentConnector3">
                            <a:avLst>
                              <a:gd name="adj1" fmla="val 59770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09053" y="1494"/>
                            <a:ext cx="2327275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E8428E" w14:textId="38F9197C" w:rsidR="00025D23" w:rsidRPr="00324719" w:rsidRDefault="00025D23" w:rsidP="00025D23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Product Specifications</w:t>
                              </w:r>
                              <w:r w:rsidR="00B50664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vertAlign w:val="superscript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76F92C0" id="Group 58" o:spid="_x0000_s1043" style="position:absolute;margin-left:1.1pt;margin-top:11.45pt;width:358.9pt;height:26.3pt;z-index:251911168;mso-width-relative:margin" coordorigin=",14" coordsize="45583,33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&#13;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41" o:spid="_x0000_s1044" type="#_x0000_t34" style="position:absolute;top:14;width:45583;height:3338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" adj="12910" strokecolor="#aeaaaa [2414]" strokeweight="1.5pt">
                  <v:stroke joinstyle="round" endcap="square"/>
                </v:shape>
                <v:shape id="Text Box 42" o:spid="_x0000_s1045" type="#_x0000_t202" style="position:absolute;left:1090;top:14;width:23273;height:2807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71E8428E" w14:textId="38F9197C" w:rsidR="00025D23" w:rsidRPr="00324719" w:rsidRDefault="00025D23" w:rsidP="00025D23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Product Specifications</w:t>
                        </w:r>
                        <w:r w:rsidR="00B50664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vertAlign w:val="superscript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C45AF1" w14:textId="0B99C6BE" w:rsidR="006F601A" w:rsidRPr="006F601A" w:rsidRDefault="006F601A" w:rsidP="006F601A"/>
    <w:p w14:paraId="25A2BBBD" w14:textId="30FB08F8" w:rsidR="006F601A" w:rsidRPr="006F601A" w:rsidRDefault="006F601A" w:rsidP="006F601A"/>
    <w:tbl>
      <w:tblPr>
        <w:tblStyle w:val="PlainTable1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2254"/>
        <w:gridCol w:w="2781"/>
      </w:tblGrid>
      <w:tr w:rsidR="00EC2387" w14:paraId="7A2FB8A1" w14:textId="77777777" w:rsidTr="00BF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5B7976" w14:textId="77777777" w:rsidR="00EC2387" w:rsidRPr="00BF7201" w:rsidRDefault="00EC2387" w:rsidP="00EC2387">
            <w:pPr>
              <w:tabs>
                <w:tab w:val="left" w:pos="6671"/>
              </w:tabs>
              <w:rPr>
                <w:sz w:val="28"/>
                <w:szCs w:val="28"/>
              </w:rPr>
            </w:pPr>
            <w:bookmarkStart w:id="9" w:name="OLE_LINK6"/>
            <w:bookmarkStart w:id="10" w:name="OLE_LINK7"/>
            <w:bookmarkStart w:id="11" w:name="OLE_LINK8"/>
            <w:bookmarkStart w:id="12" w:name="OLE_LINK9"/>
            <w:bookmarkStart w:id="13" w:name="OLE_LINK10"/>
            <w:r w:rsidRPr="00BF7201">
              <w:rPr>
                <w:sz w:val="28"/>
                <w:szCs w:val="28"/>
              </w:rPr>
              <w:t>Model</w:t>
            </w:r>
          </w:p>
        </w:tc>
        <w:tc>
          <w:tcPr>
            <w:tcW w:w="2781" w:type="dxa"/>
          </w:tcPr>
          <w:p w14:paraId="374F59AB" w14:textId="38D5E7E3" w:rsidR="00EC2387" w:rsidRPr="00BF7201" w:rsidRDefault="00EC2387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F7201">
              <w:rPr>
                <w:sz w:val="28"/>
                <w:szCs w:val="28"/>
              </w:rPr>
              <w:t>T</w:t>
            </w:r>
            <w:r w:rsidR="003A5EEA">
              <w:rPr>
                <w:sz w:val="28"/>
                <w:szCs w:val="28"/>
              </w:rPr>
              <w:t>C</w:t>
            </w:r>
            <w:r w:rsidRPr="00BF7201">
              <w:rPr>
                <w:sz w:val="28"/>
                <w:szCs w:val="28"/>
              </w:rPr>
              <w:t>--</w:t>
            </w:r>
          </w:p>
        </w:tc>
      </w:tr>
      <w:bookmarkEnd w:id="9"/>
      <w:bookmarkEnd w:id="10"/>
      <w:bookmarkEnd w:id="11"/>
      <w:bookmarkEnd w:id="12"/>
      <w:bookmarkEnd w:id="13"/>
    </w:tbl>
    <w:p w14:paraId="4A70FAAE" w14:textId="4A11FCA6" w:rsidR="006F601A" w:rsidRPr="006F601A" w:rsidRDefault="006F601A" w:rsidP="006F601A"/>
    <w:p w14:paraId="00CB9CAC" w14:textId="77777777" w:rsidR="00BF7201" w:rsidRDefault="00BF7201" w:rsidP="006F601A"/>
    <w:p w14:paraId="700A58C9" w14:textId="59A9C82D" w:rsidR="006F601A" w:rsidRPr="006F601A" w:rsidRDefault="009D6C76" w:rsidP="006F601A">
      <w:r>
        <w:rPr>
          <w:noProof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44BC53DB" wp14:editId="518FD969">
                <wp:simplePos x="0" y="0"/>
                <wp:positionH relativeFrom="column">
                  <wp:posOffset>3561715</wp:posOffset>
                </wp:positionH>
                <wp:positionV relativeFrom="paragraph">
                  <wp:posOffset>161290</wp:posOffset>
                </wp:positionV>
                <wp:extent cx="3303270" cy="368300"/>
                <wp:effectExtent l="25400" t="0" r="11430" b="2540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68300"/>
                          <a:chOff x="0" y="0"/>
                          <a:chExt cx="3303270" cy="368300"/>
                        </a:xfrm>
                      </wpg:grpSpPr>
                      <wps:wsp>
                        <wps:cNvPr id="51" name="Elbow Connector 51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09071" y="0"/>
                            <a:ext cx="2674620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D3B069" w14:textId="67D9E7D1" w:rsidR="006F601A" w:rsidRPr="00324719" w:rsidRDefault="006F601A" w:rsidP="006F601A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Mechanical Specifications</w:t>
                              </w:r>
                              <w:r w:rsidR="00B50664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vertAlign w:val="superscript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BC53DB" id="Group 57" o:spid="_x0000_s1046" style="position:absolute;margin-left:280.45pt;margin-top:12.7pt;width:260.1pt;height:29pt;z-index:251921408" coordsize="33032,368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">
                <v:shape id="Elbow Connector 51" o:spid="_x0000_s104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" adj="18526" strokecolor="#aeaaaa [2414]" strokeweight="1.5pt">
                  <v:stroke joinstyle="round" endcap="square"/>
                </v:shape>
                <v:shape id="Text Box 52" o:spid="_x0000_s1048" type="#_x0000_t202" style="position:absolute;left:1090;width:26746;height:280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BD3B069" w14:textId="67D9E7D1" w:rsidR="006F601A" w:rsidRPr="00324719" w:rsidRDefault="006F601A" w:rsidP="006F601A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Mechanical Specifications</w:t>
                        </w:r>
                        <w:r w:rsidR="00B50664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vertAlign w:val="superscript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925504" behindDoc="0" locked="0" layoutInCell="1" allowOverlap="1" wp14:anchorId="64ADF55B" wp14:editId="0935E7EA">
                <wp:simplePos x="0" y="0"/>
                <wp:positionH relativeFrom="column">
                  <wp:posOffset>25400</wp:posOffset>
                </wp:positionH>
                <wp:positionV relativeFrom="paragraph">
                  <wp:posOffset>161290</wp:posOffset>
                </wp:positionV>
                <wp:extent cx="3178197" cy="368300"/>
                <wp:effectExtent l="25400" t="0" r="9525" b="2540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97" cy="368300"/>
                          <a:chOff x="0" y="0"/>
                          <a:chExt cx="3178197" cy="368300"/>
                        </a:xfrm>
                      </wpg:grpSpPr>
                      <wps:wsp>
                        <wps:cNvPr id="53" name="Elbow Connector 5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68729" y="0"/>
                            <a:ext cx="2430145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95A9C5" w14:textId="3F784926" w:rsidR="00A565C9" w:rsidRPr="00324719" w:rsidRDefault="006D5D40" w:rsidP="00A565C9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Electrical</w:t>
                              </w:r>
                              <w:r w:rsidR="00A565C9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 xml:space="preserve"> Specif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ADF55B" id="Group 56" o:spid="_x0000_s1049" style="position:absolute;margin-left:2pt;margin-top:12.7pt;width:250.25pt;height:29pt;z-index:251925504" coordsize="31781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">
                <v:shape id="Elbow Connector 53" o:spid="_x0000_s1050" type="#_x0000_t34" style="position:absolute;top:254;width:31781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" adj="18526" strokecolor="#aeaaaa [2414]" strokeweight="1.5pt">
                  <v:stroke joinstyle="round" endcap="square"/>
                </v:shape>
                <v:shape id="Text Box 54" o:spid="_x0000_s1051" type="#_x0000_t202" style="position:absolute;left:687;width:24301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" filled="f" stroked="f" strokeweight=".5pt">
                  <v:textbox style="mso-fit-shape-to-text:t" inset="0,0,0,0">
                    <w:txbxContent>
                      <w:p w14:paraId="6A95A9C5" w14:textId="3F784926" w:rsidR="00A565C9" w:rsidRPr="00324719" w:rsidRDefault="006D5D40" w:rsidP="00A565C9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Electrical</w:t>
                        </w:r>
                        <w:r w:rsidR="00A565C9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 xml:space="preserve"> Specifica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0F2942B" w14:textId="341299E7" w:rsidR="006F601A" w:rsidRPr="006F601A" w:rsidRDefault="006F601A" w:rsidP="006F601A"/>
    <w:p w14:paraId="66FD43BD" w14:textId="191C5FAC" w:rsidR="006F601A" w:rsidRPr="006F601A" w:rsidRDefault="006F601A" w:rsidP="006F601A"/>
    <w:tbl>
      <w:tblPr>
        <w:tblStyle w:val="PlainTable1"/>
        <w:tblpPr w:leftFromText="180" w:rightFromText="180" w:vertAnchor="text" w:horzAnchor="margin" w:tblpXSpec="right" w:tblpY="174"/>
        <w:tblW w:w="2417" w:type="pct"/>
        <w:tblLook w:val="04A0" w:firstRow="1" w:lastRow="0" w:firstColumn="1" w:lastColumn="0" w:noHBand="0" w:noVBand="1"/>
      </w:tblPr>
      <w:tblGrid>
        <w:gridCol w:w="2608"/>
        <w:gridCol w:w="2608"/>
      </w:tblGrid>
      <w:tr w:rsidR="009D6C76" w14:paraId="096363FA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A60D263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Enclosure</w:t>
            </w:r>
          </w:p>
        </w:tc>
        <w:tc>
          <w:tcPr>
            <w:tcW w:w="2500" w:type="pct"/>
            <w:vAlign w:val="center"/>
          </w:tcPr>
          <w:p w14:paraId="3F73DA09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NEMA 3R equivalent</w:t>
            </w:r>
          </w:p>
          <w:p w14:paraId="5A805C57" w14:textId="23A8E0F4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 xml:space="preserve">(Outdoor </w:t>
            </w:r>
            <w:r w:rsidR="00B010DE">
              <w:rPr>
                <w:b w:val="0"/>
                <w:bCs w:val="0"/>
              </w:rPr>
              <w:t>Container</w:t>
            </w:r>
            <w:r w:rsidRPr="00684E4C">
              <w:rPr>
                <w:b w:val="0"/>
                <w:bCs w:val="0"/>
              </w:rPr>
              <w:t>)</w:t>
            </w:r>
          </w:p>
        </w:tc>
      </w:tr>
      <w:tr w:rsidR="009D6C76" w14:paraId="2EC58BE0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4FF36A7" w14:textId="10A0EA94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Dimensions</w:t>
            </w:r>
            <w:r w:rsidR="00B50664" w:rsidRPr="00B50664">
              <w:rPr>
                <w:vertAlign w:val="superscript"/>
              </w:rPr>
              <w:t>3</w:t>
            </w:r>
          </w:p>
          <w:p w14:paraId="0DE06D6D" w14:textId="4C71DEDA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75D2B062" w14:textId="11F1ED4A" w:rsidR="009D6C76" w:rsidRPr="00684E4C" w:rsidRDefault="003A5EEA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2192 </w:t>
            </w:r>
            <w:r w:rsidR="009D6C76" w:rsidRPr="00684E4C">
              <w:t xml:space="preserve">x </w:t>
            </w:r>
            <w:r>
              <w:t>2438</w:t>
            </w:r>
            <w:r w:rsidR="009D6C76" w:rsidRPr="00684E4C">
              <w:t xml:space="preserve"> x </w:t>
            </w:r>
            <w:r>
              <w:t>2591</w:t>
            </w:r>
            <w:r w:rsidR="009D6C76" w:rsidRPr="00684E4C">
              <w:t>mm</w:t>
            </w:r>
          </w:p>
        </w:tc>
      </w:tr>
      <w:tr w:rsidR="009D6C76" w14:paraId="23E42FEE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B93D5FB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PCS Dimensions</w:t>
            </w:r>
          </w:p>
          <w:p w14:paraId="2184F493" w14:textId="5C794845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04A75E95" w14:textId="00F17038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 xml:space="preserve"> x  </w:t>
            </w:r>
            <w:proofErr w:type="spellStart"/>
            <w:r w:rsidRPr="00684E4C">
              <w:t>x</w:t>
            </w:r>
            <w:proofErr w:type="spellEnd"/>
            <w:r w:rsidRPr="00684E4C">
              <w:t xml:space="preserve">  mm</w:t>
            </w:r>
          </w:p>
        </w:tc>
      </w:tr>
      <w:tr w:rsidR="006F208B" w14:paraId="0E41EDEB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40F80FA" w14:textId="2A1DF750" w:rsidR="006F208B" w:rsidRPr="006F208B" w:rsidRDefault="006F208B" w:rsidP="006F208B">
            <w:pPr>
              <w:tabs>
                <w:tab w:val="left" w:pos="6671"/>
              </w:tabs>
            </w:pPr>
            <w:r w:rsidRPr="006F208B">
              <w:t>Number of Enclosures</w:t>
            </w:r>
          </w:p>
        </w:tc>
        <w:tc>
          <w:tcPr>
            <w:tcW w:w="2500" w:type="pct"/>
            <w:vAlign w:val="center"/>
          </w:tcPr>
          <w:p w14:paraId="6C9FC9F8" w14:textId="3BB58E8B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#  </w:t>
            </w:r>
            <w:r w:rsidR="00C44B4A">
              <w:rPr>
                <w:rFonts w:hint="eastAsia"/>
                <w:lang w:eastAsia="zh-CN"/>
              </w:rPr>
              <w:t>f</w:t>
            </w:r>
            <w:r w:rsidR="00C44B4A">
              <w:rPr>
                <w:lang w:eastAsia="zh-CN"/>
              </w:rPr>
              <w:t xml:space="preserve">or </w:t>
            </w:r>
            <w:r>
              <w:t>B</w:t>
            </w:r>
            <w:r>
              <w:rPr>
                <w:lang w:eastAsia="zh-CN"/>
              </w:rPr>
              <w:t xml:space="preserve">attery </w:t>
            </w:r>
          </w:p>
          <w:p w14:paraId="49141213" w14:textId="77777777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+</w:t>
            </w:r>
          </w:p>
          <w:p w14:paraId="61D39D2F" w14:textId="70C80AB6" w:rsidR="006F208B" w:rsidRPr="006F208B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#  </w:t>
            </w:r>
            <w:r w:rsidR="00C44B4A">
              <w:t xml:space="preserve">for </w:t>
            </w:r>
            <w:r>
              <w:t>PC</w:t>
            </w:r>
            <w:r w:rsidR="00C44B4A">
              <w:t>S</w:t>
            </w:r>
          </w:p>
        </w:tc>
      </w:tr>
      <w:tr w:rsidR="009D6C76" w14:paraId="2F33B12C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1250FBAF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Operating Temperature</w:t>
            </w:r>
          </w:p>
        </w:tc>
        <w:tc>
          <w:tcPr>
            <w:tcW w:w="2500" w:type="pct"/>
            <w:vAlign w:val="center"/>
          </w:tcPr>
          <w:p w14:paraId="47D41B9A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4" w:name="OLE_LINK15"/>
            <w:bookmarkStart w:id="15" w:name="OLE_LINK16"/>
            <w:r w:rsidRPr="00684E4C">
              <w:t>-20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  <w:bookmarkEnd w:id="14"/>
            <w:bookmarkEnd w:id="15"/>
            <w:r w:rsidRPr="00684E4C">
              <w:t xml:space="preserve"> to 45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</w:p>
        </w:tc>
      </w:tr>
      <w:tr w:rsidR="009D6C76" w14:paraId="3423643F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D20B0BC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System Weight</w:t>
            </w:r>
          </w:p>
        </w:tc>
        <w:tc>
          <w:tcPr>
            <w:tcW w:w="2500" w:type="pct"/>
            <w:vAlign w:val="center"/>
          </w:tcPr>
          <w:p w14:paraId="1A290EA4" w14:textId="40D41F0E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 xml:space="preserve"> kg</w:t>
            </w:r>
          </w:p>
        </w:tc>
      </w:tr>
      <w:tr w:rsidR="009D6C76" w14:paraId="12B91058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CC9A758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HVAC</w:t>
            </w:r>
          </w:p>
        </w:tc>
        <w:tc>
          <w:tcPr>
            <w:tcW w:w="2500" w:type="pct"/>
            <w:vAlign w:val="center"/>
          </w:tcPr>
          <w:p w14:paraId="6F25A85E" w14:textId="5CFDCC2C" w:rsidR="009D6C76" w:rsidRPr="00684E4C" w:rsidRDefault="000267D7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279F1" w14:paraId="377111E2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E9B830" w14:textId="667057CE" w:rsidR="00D279F1" w:rsidRPr="00684E4C" w:rsidRDefault="007D04AF" w:rsidP="009D6C76">
            <w:pPr>
              <w:tabs>
                <w:tab w:val="left" w:pos="6671"/>
              </w:tabs>
            </w:pPr>
            <w:r w:rsidRPr="00873BAE">
              <w:t>Fire Suppression System</w:t>
            </w:r>
          </w:p>
        </w:tc>
        <w:tc>
          <w:tcPr>
            <w:tcW w:w="2500" w:type="pct"/>
            <w:vAlign w:val="center"/>
          </w:tcPr>
          <w:p w14:paraId="184C0539" w14:textId="77777777" w:rsidR="00D279F1" w:rsidRPr="00684E4C" w:rsidRDefault="00D279F1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208B" w14:paraId="466691B9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B308A9D" w14:textId="1A52C703" w:rsidR="006F208B" w:rsidRPr="006F208B" w:rsidRDefault="00E0072D" w:rsidP="006F208B">
            <w:pPr>
              <w:tabs>
                <w:tab w:val="left" w:pos="6671"/>
              </w:tabs>
            </w:pPr>
            <w:r>
              <w:rPr>
                <w:rFonts w:hint="eastAsia"/>
                <w:lang w:eastAsia="zh-CN"/>
              </w:rPr>
              <w:t>Advanced</w:t>
            </w:r>
            <w:r>
              <w:t xml:space="preserve"> Features</w:t>
            </w:r>
            <w:r w:rsidR="00B010DE">
              <w:t xml:space="preserve"> (Optional)</w:t>
            </w:r>
          </w:p>
        </w:tc>
        <w:tc>
          <w:tcPr>
            <w:tcW w:w="2500" w:type="pct"/>
            <w:vAlign w:val="center"/>
          </w:tcPr>
          <w:p w14:paraId="762DD7B6" w14:textId="77777777" w:rsidR="00E0072D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1BD">
              <w:t>Ultra-low temperature</w:t>
            </w:r>
            <w:r>
              <w:t>;</w:t>
            </w:r>
          </w:p>
          <w:p w14:paraId="70429BF9" w14:textId="57B949F1" w:rsidR="006F208B" w:rsidRPr="006F208B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-cabinet design</w:t>
            </w:r>
            <w:r w:rsidRPr="000C11BD">
              <w:t>;  Off-Gas detector</w:t>
            </w:r>
            <w: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etc</w:t>
            </w:r>
            <w:proofErr w:type="spellEnd"/>
            <w:r w:rsidRPr="000C11BD">
              <w:t>;</w:t>
            </w:r>
          </w:p>
        </w:tc>
      </w:tr>
    </w:tbl>
    <w:p w14:paraId="36C975CE" w14:textId="448FDB84" w:rsidR="006F601A" w:rsidRPr="006F601A" w:rsidRDefault="006F601A" w:rsidP="006F601A"/>
    <w:tbl>
      <w:tblPr>
        <w:tblStyle w:val="PlainTable1"/>
        <w:tblpPr w:leftFromText="180" w:rightFromText="180" w:vertAnchor="text" w:horzAnchor="margin" w:tblpY="-119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16744B" w14:paraId="6EFB593F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A8CA424" w14:textId="2503CADD" w:rsidR="0016744B" w:rsidRPr="00684E4C" w:rsidRDefault="0016744B" w:rsidP="0016744B">
            <w:pPr>
              <w:tabs>
                <w:tab w:val="left" w:pos="6671"/>
              </w:tabs>
            </w:pPr>
            <w:bookmarkStart w:id="16" w:name="_Hlk99537997"/>
            <w:bookmarkStart w:id="17" w:name="OLE_LINK17"/>
            <w:bookmarkStart w:id="18" w:name="OLE_LINK18"/>
            <w:r w:rsidRPr="00684E4C">
              <w:t>Battery Technology</w:t>
            </w:r>
          </w:p>
        </w:tc>
        <w:tc>
          <w:tcPr>
            <w:tcW w:w="2500" w:type="pct"/>
            <w:vAlign w:val="center"/>
          </w:tcPr>
          <w:p w14:paraId="6081CF52" w14:textId="5D9C8738" w:rsidR="0016744B" w:rsidRPr="00684E4C" w:rsidRDefault="0016744B" w:rsidP="0016744B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Lithium-ion / LFP</w:t>
            </w:r>
          </w:p>
        </w:tc>
      </w:tr>
      <w:tr w:rsidR="0016744B" w14:paraId="42E88BB6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B9BCBA2" w14:textId="668408B6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Battery Efficiency</w:t>
            </w:r>
          </w:p>
        </w:tc>
        <w:tc>
          <w:tcPr>
            <w:tcW w:w="2500" w:type="pct"/>
            <w:vAlign w:val="center"/>
          </w:tcPr>
          <w:p w14:paraId="62DFE888" w14:textId="607A8AF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%</w:t>
            </w:r>
          </w:p>
        </w:tc>
      </w:tr>
      <w:tr w:rsidR="0016744B" w14:paraId="60DD6AE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E44AAF1" w14:textId="69C85B20" w:rsidR="0016744B" w:rsidRPr="00684E4C" w:rsidRDefault="0016744B" w:rsidP="0016744B">
            <w:pPr>
              <w:tabs>
                <w:tab w:val="left" w:pos="6671"/>
              </w:tabs>
            </w:pPr>
            <w:r>
              <w:t xml:space="preserve">Max </w:t>
            </w:r>
            <w:r w:rsidRPr="00684E4C">
              <w:t>C-Rate (charge/discharge)</w:t>
            </w:r>
          </w:p>
        </w:tc>
        <w:tc>
          <w:tcPr>
            <w:tcW w:w="2500" w:type="pct"/>
            <w:vAlign w:val="center"/>
          </w:tcPr>
          <w:p w14:paraId="5B5ED9FB" w14:textId="7104E28D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>C / C</w:t>
            </w:r>
          </w:p>
        </w:tc>
      </w:tr>
      <w:tr w:rsidR="0016744B" w14:paraId="5DA77B4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95A9E92" w14:textId="7A107942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 xml:space="preserve">DC </w:t>
            </w:r>
            <w:r>
              <w:t xml:space="preserve">Rated </w:t>
            </w:r>
            <w:r w:rsidRPr="00684E4C">
              <w:t xml:space="preserve">Current </w:t>
            </w:r>
          </w:p>
        </w:tc>
        <w:tc>
          <w:tcPr>
            <w:tcW w:w="2500" w:type="pct"/>
            <w:vAlign w:val="center"/>
          </w:tcPr>
          <w:p w14:paraId="1482168A" w14:textId="20805FE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A</w:t>
            </w:r>
          </w:p>
        </w:tc>
      </w:tr>
      <w:tr w:rsidR="0016744B" w14:paraId="4BB7949E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D30659E" w14:textId="07774B8C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</w:t>
            </w:r>
          </w:p>
        </w:tc>
        <w:tc>
          <w:tcPr>
            <w:tcW w:w="2500" w:type="pct"/>
            <w:vAlign w:val="center"/>
          </w:tcPr>
          <w:p w14:paraId="44B76C03" w14:textId="5CDEEF2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V</w:t>
            </w:r>
          </w:p>
        </w:tc>
      </w:tr>
      <w:tr w:rsidR="0016744B" w14:paraId="3A67B7E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CCD4FF5" w14:textId="6F6E9E8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 Operation Range</w:t>
            </w:r>
          </w:p>
        </w:tc>
        <w:tc>
          <w:tcPr>
            <w:tcW w:w="2500" w:type="pct"/>
            <w:vAlign w:val="center"/>
          </w:tcPr>
          <w:p w14:paraId="4B814CAF" w14:textId="79B3C92B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 xml:space="preserve">V – </w:t>
            </w:r>
            <w:r>
              <w:t xml:space="preserve"> </w:t>
            </w:r>
            <w:r w:rsidRPr="00684E4C">
              <w:t>V</w:t>
            </w:r>
          </w:p>
        </w:tc>
      </w:tr>
      <w:tr w:rsidR="0016744B" w14:paraId="7C4BDF9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8061891" w14:textId="13401489" w:rsidR="0016744B" w:rsidRPr="00684E4C" w:rsidRDefault="0016744B" w:rsidP="0016744B">
            <w:pPr>
              <w:tabs>
                <w:tab w:val="left" w:pos="6671"/>
              </w:tabs>
            </w:pPr>
            <w:r>
              <w:t>Installed</w:t>
            </w:r>
            <w:r w:rsidRPr="00684E4C">
              <w:t xml:space="preserve"> Capacity</w:t>
            </w:r>
          </w:p>
        </w:tc>
        <w:tc>
          <w:tcPr>
            <w:tcW w:w="2500" w:type="pct"/>
            <w:vAlign w:val="center"/>
          </w:tcPr>
          <w:p w14:paraId="5CE946BE" w14:textId="3FE12FD3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0CB41B0E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5CD3AF0" w14:textId="0B3AF220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Usable Capacity</w:t>
            </w:r>
          </w:p>
        </w:tc>
        <w:tc>
          <w:tcPr>
            <w:tcW w:w="2500" w:type="pct"/>
            <w:vAlign w:val="center"/>
          </w:tcPr>
          <w:p w14:paraId="2D5ABA91" w14:textId="56C7378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49F92D2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47E9B69" w14:textId="4FFC73E9" w:rsidR="0016744B" w:rsidRPr="00684E4C" w:rsidRDefault="0016744B" w:rsidP="0016744B">
            <w:pPr>
              <w:tabs>
                <w:tab w:val="left" w:pos="6671"/>
              </w:tabs>
            </w:pPr>
            <w:r>
              <w:t>Rated</w:t>
            </w:r>
            <w:r w:rsidRPr="00684E4C">
              <w:t xml:space="preserve"> AC Power</w:t>
            </w:r>
          </w:p>
        </w:tc>
        <w:tc>
          <w:tcPr>
            <w:tcW w:w="2500" w:type="pct"/>
            <w:vAlign w:val="center"/>
          </w:tcPr>
          <w:p w14:paraId="381CF53E" w14:textId="0ED6F867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</w:t>
            </w:r>
          </w:p>
        </w:tc>
      </w:tr>
      <w:tr w:rsidR="0016744B" w14:paraId="6BE33394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7462501" w14:textId="04E419E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Auxiliary AC Voltage</w:t>
            </w:r>
          </w:p>
        </w:tc>
        <w:tc>
          <w:tcPr>
            <w:tcW w:w="2500" w:type="pct"/>
            <w:vAlign w:val="center"/>
          </w:tcPr>
          <w:p w14:paraId="59069085" w14:textId="15003FDA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V,  Phase</w:t>
            </w:r>
          </w:p>
        </w:tc>
      </w:tr>
      <w:tr w:rsidR="0016744B" w14:paraId="5C8E9E9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63E98E0" w14:textId="699875A8" w:rsidR="0016744B" w:rsidRPr="00684E4C" w:rsidRDefault="0016744B" w:rsidP="0016744B">
            <w:pPr>
              <w:tabs>
                <w:tab w:val="left" w:pos="6671"/>
              </w:tabs>
            </w:pPr>
            <w:r>
              <w:t>AC R</w:t>
            </w:r>
            <w:r>
              <w:rPr>
                <w:rFonts w:hint="eastAsia"/>
                <w:lang w:eastAsia="zh-CN"/>
              </w:rPr>
              <w:t>ated</w:t>
            </w:r>
            <w:r>
              <w:t xml:space="preserve"> C</w:t>
            </w:r>
            <w:r>
              <w:rPr>
                <w:rFonts w:hint="eastAsia"/>
                <w:lang w:eastAsia="zh-CN"/>
              </w:rPr>
              <w:t>urrent</w:t>
            </w:r>
          </w:p>
        </w:tc>
        <w:tc>
          <w:tcPr>
            <w:tcW w:w="2500" w:type="pct"/>
            <w:vAlign w:val="center"/>
          </w:tcPr>
          <w:p w14:paraId="2A7B7044" w14:textId="6092553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16744B" w14:paraId="53DC56E7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33DFFFF" w14:textId="68DB0454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Nominal AC Frequency</w:t>
            </w:r>
          </w:p>
        </w:tc>
        <w:tc>
          <w:tcPr>
            <w:tcW w:w="2500" w:type="pct"/>
            <w:vAlign w:val="center"/>
          </w:tcPr>
          <w:p w14:paraId="6C92B951" w14:textId="3C6D424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50 / 60Hz (configurable)</w:t>
            </w:r>
          </w:p>
        </w:tc>
      </w:tr>
    </w:tbl>
    <w:bookmarkEnd w:id="16"/>
    <w:bookmarkEnd w:id="17"/>
    <w:bookmarkEnd w:id="18"/>
    <w:p w14:paraId="3848436D" w14:textId="31036779" w:rsidR="006F601A" w:rsidRPr="006F601A" w:rsidRDefault="009D6C76" w:rsidP="006F601A">
      <w:r w:rsidRPr="009D6C76">
        <w:rPr>
          <w:noProof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672D76D0" wp14:editId="7DDEFC75">
                <wp:simplePos x="0" y="0"/>
                <wp:positionH relativeFrom="column">
                  <wp:posOffset>3535680</wp:posOffset>
                </wp:positionH>
                <wp:positionV relativeFrom="paragraph">
                  <wp:posOffset>128905</wp:posOffset>
                </wp:positionV>
                <wp:extent cx="3303270" cy="368300"/>
                <wp:effectExtent l="19050" t="0" r="30480" b="31750"/>
                <wp:wrapNone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68300"/>
                          <a:chOff x="0" y="0"/>
                          <a:chExt cx="3303270" cy="368300"/>
                        </a:xfrm>
                      </wpg:grpSpPr>
                      <wps:wsp>
                        <wps:cNvPr id="60" name="Elbow Connector 60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93204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109071" y="0"/>
                            <a:ext cx="1062990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9A78E5" w14:textId="38A27006" w:rsidR="009D6C76" w:rsidRPr="00324719" w:rsidRDefault="009D6C76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Protec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2D76D0" id="Group 59" o:spid="_x0000_s1052" style="position:absolute;margin-left:278.4pt;margin-top:10.15pt;width:260.1pt;height:29pt;z-index:251927552;mso-width-relative:margin;mso-height-relative:margin" coordsize="33032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60" o:spid="_x0000_s1053" type="#_x0000_t34" style="position:absolute;top:254;width:33032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" adj="20132" strokecolor="#aeaaaa [2414]" strokeweight="1.5pt">
                  <v:stroke joinstyle="round" endcap="squar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1" o:spid="_x0000_s1054" type="#_x0000_t202" style="position:absolute;left:1090;width:10630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" filled="f" stroked="f" strokeweight=".5pt">
                  <v:textbox style="mso-fit-shape-to-text:t" inset="0,0,0,0">
                    <w:txbxContent>
                      <w:p w14:paraId="389A78E5" w14:textId="38A27006" w:rsidR="009D6C76" w:rsidRPr="00324719" w:rsidRDefault="009D6C76" w:rsidP="009D6C76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Protec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9D6C76">
        <w:rPr>
          <w:noProof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231D1042" wp14:editId="4036F03A">
                <wp:simplePos x="0" y="0"/>
                <wp:positionH relativeFrom="column">
                  <wp:posOffset>-635</wp:posOffset>
                </wp:positionH>
                <wp:positionV relativeFrom="paragraph">
                  <wp:posOffset>128905</wp:posOffset>
                </wp:positionV>
                <wp:extent cx="3178175" cy="368300"/>
                <wp:effectExtent l="25400" t="0" r="22225" b="2540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68300"/>
                          <a:chOff x="0" y="0"/>
                          <a:chExt cx="3178197" cy="368300"/>
                        </a:xfrm>
                      </wpg:grpSpPr>
                      <wps:wsp>
                        <wps:cNvPr id="63" name="Elbow Connector 6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68723" y="0"/>
                            <a:ext cx="1687207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1CAB48" w14:textId="1322309B" w:rsidR="009D6C76" w:rsidRPr="00324719" w:rsidRDefault="009D6C76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Commun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D1042" id="Group 62" o:spid="_x0000_s1055" style="position:absolute;margin-left:-.05pt;margin-top:10.15pt;width:250.25pt;height:29pt;z-index:251928576;mso-width-relative:margin;mso-height-relative:margin" coordsize="31781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">
                <v:shape id="Elbow Connector 63" o:spid="_x0000_s1056" type="#_x0000_t34" style="position:absolute;top:254;width:31781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" adj="18526" strokecolor="#aeaaaa [2414]" strokeweight="1.5pt">
                  <v:stroke joinstyle="round" endcap="square"/>
                </v:shape>
                <v:shape id="Text Box 64" o:spid="_x0000_s1057" type="#_x0000_t202" style="position:absolute;left:687;width:16872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" filled="f" stroked="f" strokeweight=".5pt">
                  <v:textbox style="mso-fit-shape-to-text:t" inset="0,0,0,0">
                    <w:txbxContent>
                      <w:p w14:paraId="191CAB48" w14:textId="1322309B" w:rsidR="009D6C76" w:rsidRPr="00324719" w:rsidRDefault="009D6C76" w:rsidP="009D6C76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Communica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79B887" w14:textId="5FE666E9" w:rsidR="006F601A" w:rsidRPr="006F601A" w:rsidRDefault="006F601A" w:rsidP="006F601A">
      <w:pPr>
        <w:tabs>
          <w:tab w:val="left" w:pos="8064"/>
        </w:tabs>
      </w:pPr>
      <w:r>
        <w:tab/>
      </w:r>
    </w:p>
    <w:p w14:paraId="13BB3B21" w14:textId="14BD4162" w:rsidR="006D5D40" w:rsidRDefault="006D5D40" w:rsidP="006D5D40">
      <w:pPr>
        <w:tabs>
          <w:tab w:val="left" w:pos="1497"/>
        </w:tabs>
      </w:pPr>
      <w:r>
        <w:tab/>
      </w:r>
    </w:p>
    <w:tbl>
      <w:tblPr>
        <w:tblStyle w:val="PlainTable1"/>
        <w:tblpPr w:leftFromText="180" w:rightFromText="180" w:vertAnchor="text" w:horzAnchor="margin" w:tblpY="218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EC2387" w14:paraId="1C337F3C" w14:textId="77777777" w:rsidTr="00EC2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D08F8A2" w14:textId="77777777" w:rsidR="00EC2387" w:rsidRPr="00684E4C" w:rsidRDefault="00EC2387" w:rsidP="00EC2387">
            <w:pPr>
              <w:tabs>
                <w:tab w:val="left" w:pos="6671"/>
              </w:tabs>
            </w:pPr>
            <w:bookmarkStart w:id="19" w:name="OLE_LINK19"/>
            <w:bookmarkStart w:id="20" w:name="OLE_LINK20"/>
            <w:r>
              <w:t>Integrated Microgrid Control Function</w:t>
            </w:r>
          </w:p>
        </w:tc>
        <w:tc>
          <w:tcPr>
            <w:tcW w:w="2500" w:type="pct"/>
            <w:vAlign w:val="center"/>
          </w:tcPr>
          <w:p w14:paraId="2425F176" w14:textId="77777777" w:rsidR="00B010DE" w:rsidRDefault="00B010DE" w:rsidP="00B010DE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bookmarkStart w:id="21" w:name="OLE_LINK13"/>
            <w:bookmarkStart w:id="22" w:name="OLE_LINK14"/>
            <w:proofErr w:type="spellStart"/>
            <w:r>
              <w:rPr>
                <w:rFonts w:hint="eastAsia"/>
                <w:b w:val="0"/>
                <w:bCs w:val="0"/>
                <w:lang w:eastAsia="zh-CN"/>
              </w:rPr>
              <w:t>MiControl</w:t>
            </w:r>
            <w:r w:rsidRPr="009B06BB">
              <w:rPr>
                <w:rFonts w:hint="eastAsia"/>
                <w:b w:val="0"/>
                <w:bCs w:val="0"/>
                <w:vertAlign w:val="superscript"/>
                <w:lang w:eastAsia="zh-CN"/>
              </w:rPr>
              <w:t>T</w:t>
            </w:r>
            <w:r>
              <w:rPr>
                <w:rFonts w:hint="eastAsia"/>
                <w:b w:val="0"/>
                <w:bCs w:val="0"/>
                <w:vertAlign w:val="superscript"/>
                <w:lang w:eastAsia="zh-CN"/>
              </w:rPr>
              <w:t>M</w:t>
            </w:r>
            <w:proofErr w:type="spellEnd"/>
            <w:r>
              <w:rPr>
                <w:rFonts w:hint="eastAsia"/>
                <w:b w:val="0"/>
                <w:bCs w:val="0"/>
                <w:lang w:eastAsia="zh-CN"/>
              </w:rPr>
              <w:t>；</w:t>
            </w:r>
            <w:r>
              <w:rPr>
                <w:rFonts w:hint="eastAsia"/>
                <w:b w:val="0"/>
                <w:bCs w:val="0"/>
                <w:lang w:eastAsia="zh-CN"/>
              </w:rPr>
              <w:t xml:space="preserve"> </w:t>
            </w:r>
          </w:p>
          <w:p w14:paraId="6C372FD9" w14:textId="5EAD0020" w:rsidR="00EC2387" w:rsidRPr="00684E4C" w:rsidRDefault="00B010DE" w:rsidP="00B010DE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  <w:lang w:eastAsia="zh-CN"/>
              </w:rPr>
              <w:t>Other functions</w:t>
            </w:r>
            <w:bookmarkEnd w:id="21"/>
            <w:bookmarkEnd w:id="22"/>
          </w:p>
        </w:tc>
      </w:tr>
      <w:tr w:rsidR="00EC2387" w14:paraId="29B588D0" w14:textId="77777777" w:rsidTr="00EC2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EA4EDBF" w14:textId="2C2B391C" w:rsidR="00EC2387" w:rsidRPr="00684E4C" w:rsidRDefault="00EC2387" w:rsidP="00EC2387">
            <w:pPr>
              <w:tabs>
                <w:tab w:val="left" w:pos="6671"/>
              </w:tabs>
            </w:pPr>
            <w:r>
              <w:t>Network</w:t>
            </w:r>
          </w:p>
        </w:tc>
        <w:tc>
          <w:tcPr>
            <w:tcW w:w="2500" w:type="pct"/>
            <w:vAlign w:val="center"/>
          </w:tcPr>
          <w:p w14:paraId="1841A722" w14:textId="77777777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CP/MODBUS/RS485</w:t>
            </w:r>
          </w:p>
        </w:tc>
      </w:tr>
      <w:tr w:rsidR="00EC2387" w14:paraId="63D55E67" w14:textId="77777777" w:rsidTr="00EC2387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44E55A6" w14:textId="77777777" w:rsidR="00EC2387" w:rsidRPr="00684E4C" w:rsidRDefault="00EC2387" w:rsidP="00EC2387">
            <w:pPr>
              <w:tabs>
                <w:tab w:val="left" w:pos="6671"/>
              </w:tabs>
            </w:pPr>
            <w:r>
              <w:t>Safety &amp; Grid Interface Certifications</w:t>
            </w:r>
          </w:p>
        </w:tc>
        <w:tc>
          <w:tcPr>
            <w:tcW w:w="2500" w:type="pct"/>
            <w:vAlign w:val="center"/>
          </w:tcPr>
          <w:p w14:paraId="3C38A316" w14:textId="4379717B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L1741, UL1973, UN38.3</w:t>
            </w:r>
          </w:p>
        </w:tc>
      </w:tr>
    </w:tbl>
    <w:bookmarkEnd w:id="19"/>
    <w:bookmarkEnd w:id="20"/>
    <w:p w14:paraId="5B2BABEA" w14:textId="74E7460E" w:rsidR="006F601A" w:rsidRDefault="00BF7201" w:rsidP="006D5D40">
      <w:pPr>
        <w:tabs>
          <w:tab w:val="left" w:pos="149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0EE885D" wp14:editId="0C2FDB30">
                <wp:simplePos x="0" y="0"/>
                <wp:positionH relativeFrom="column">
                  <wp:posOffset>3477491</wp:posOffset>
                </wp:positionH>
                <wp:positionV relativeFrom="paragraph">
                  <wp:posOffset>11776</wp:posOffset>
                </wp:positionV>
                <wp:extent cx="3356379" cy="1801495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6379" cy="180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A8245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Rack Level Lockable Disconnect</w:t>
                            </w:r>
                          </w:p>
                          <w:p w14:paraId="1CCBA52C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Lightning Protection</w:t>
                            </w:r>
                          </w:p>
                          <w:p w14:paraId="687C6389" w14:textId="2756DFBE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charge/Over-discharge Protection</w:t>
                            </w:r>
                          </w:p>
                          <w:p w14:paraId="53BB6650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temperature Protection</w:t>
                            </w:r>
                          </w:p>
                          <w:p w14:paraId="1A198F34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E-stop</w:t>
                            </w:r>
                          </w:p>
                          <w:p w14:paraId="45674FD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Fire Control Panel</w:t>
                            </w:r>
                          </w:p>
                          <w:p w14:paraId="3018294D" w14:textId="2572EFD4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Islanding Cap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E885D" id="Text Box 65" o:spid="_x0000_s1058" type="#_x0000_t202" style="position:absolute;margin-left:273.8pt;margin-top:.95pt;width:264.3pt;height:141.85pt;z-index:251929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" filled="f" stroked="f" strokeweight=".5pt">
                <v:textbox style="mso-fit-shape-to-text:t">
                  <w:txbxContent>
                    <w:p w14:paraId="70A8245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Rack Level Lockable Disconnect</w:t>
                      </w:r>
                    </w:p>
                    <w:p w14:paraId="1CCBA52C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Lightning Protection</w:t>
                      </w:r>
                    </w:p>
                    <w:p w14:paraId="687C6389" w14:textId="2756DFBE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charge/Over-discharge Protection</w:t>
                      </w:r>
                    </w:p>
                    <w:p w14:paraId="53BB6650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temperature Protection</w:t>
                      </w:r>
                    </w:p>
                    <w:p w14:paraId="1A198F34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E-stop</w:t>
                      </w:r>
                    </w:p>
                    <w:p w14:paraId="45674FD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Fire Control Panel</w:t>
                      </w:r>
                    </w:p>
                    <w:p w14:paraId="3018294D" w14:textId="2572EFD4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Islanding Capability</w:t>
                      </w:r>
                    </w:p>
                  </w:txbxContent>
                </v:textbox>
              </v:shape>
            </w:pict>
          </mc:Fallback>
        </mc:AlternateContent>
      </w:r>
    </w:p>
    <w:p w14:paraId="0C3E2ED6" w14:textId="24B17C31" w:rsidR="006D5D40" w:rsidRPr="006D5D40" w:rsidRDefault="006D5D40" w:rsidP="006D5D40"/>
    <w:p w14:paraId="6F56B58E" w14:textId="6C7FEE09" w:rsidR="006D5D40" w:rsidRPr="006D5D40" w:rsidRDefault="006D5D40" w:rsidP="006D5D40"/>
    <w:p w14:paraId="02DBCD61" w14:textId="0D3CB3D1" w:rsidR="006D5D40" w:rsidRPr="006D5D40" w:rsidRDefault="006D5D40" w:rsidP="006D5D40"/>
    <w:p w14:paraId="2D5FF11E" w14:textId="55728AB0" w:rsidR="00B50664" w:rsidRDefault="00B50664" w:rsidP="00415F2F"/>
    <w:p w14:paraId="44439DD0" w14:textId="712B22DC" w:rsidR="00B50664" w:rsidRDefault="00B50664" w:rsidP="00415F2F"/>
    <w:p w14:paraId="279B50D4" w14:textId="05A5F66F" w:rsidR="00B50664" w:rsidRDefault="00B50664" w:rsidP="00415F2F"/>
    <w:p w14:paraId="09358323" w14:textId="7C8E9F7A" w:rsidR="00B50664" w:rsidRDefault="00E73417" w:rsidP="00415F2F">
      <w:r>
        <w:rPr>
          <w:noProof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627C5EE6" wp14:editId="508F1C64">
                <wp:simplePos x="0" y="0"/>
                <wp:positionH relativeFrom="column">
                  <wp:posOffset>12700</wp:posOffset>
                </wp:positionH>
                <wp:positionV relativeFrom="paragraph">
                  <wp:posOffset>163830</wp:posOffset>
                </wp:positionV>
                <wp:extent cx="6847840" cy="871855"/>
                <wp:effectExtent l="0" t="0" r="0" b="381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7840" cy="871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4122FA" w14:textId="4973565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1. In the interests of continual product improvement, specifications are subject to change without notice. Please contact us for the latest specifications.</w:t>
                            </w:r>
                          </w:p>
                          <w:p w14:paraId="712802C9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092A4279" w14:textId="4663BC30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2. Actual grid input requirement will depend on factors such as (but not limited to): </w:t>
                            </w:r>
                          </w:p>
                          <w:p w14:paraId="3A3B3E2F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(</w:t>
                            </w:r>
                            <w:proofErr w:type="spellStart"/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) actual equipment electrical requirements. (ii) utilization/duty cycle. (iii) daily duration of availability of input power supply. </w:t>
                            </w:r>
                          </w:p>
                          <w:p w14:paraId="4BC34060" w14:textId="7B37484A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(iv) state-of-health and age of the BESS. (v) duration of daily construction site operations.</w:t>
                            </w:r>
                          </w:p>
                          <w:p w14:paraId="12DD2A55" w14:textId="49ADC4A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2A5D7F2D" w14:textId="4AB074ED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3. An additional 0.9m clearance on all sides of the battery energy storage system should be provided for maintenance acces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C5EE6" id="Text Box 153" o:spid="_x0000_s1059" type="#_x0000_t202" style="position:absolute;margin-left:1pt;margin-top:12.9pt;width:539.2pt;height:68.65pt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" filled="f" stroked="f" strokeweight=".5pt">
                <v:textbox style="mso-fit-shape-to-text:t" inset="0,0,0,0">
                  <w:txbxContent>
                    <w:p w14:paraId="214122FA" w14:textId="4973565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1. In the interests of continual product improvement, specifications are subject to change without notice. Please contact us for the latest specifications.</w:t>
                      </w:r>
                    </w:p>
                    <w:p w14:paraId="712802C9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092A4279" w14:textId="4663BC30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2. Actual grid input requirement will depend on factors such as (but not limited to): </w:t>
                      </w:r>
                    </w:p>
                    <w:p w14:paraId="3A3B3E2F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(i) actual equipment electrical requirements. (ii) utilization/duty cycle. (iii) daily duration of availability of input power supply. </w:t>
                      </w:r>
                    </w:p>
                    <w:p w14:paraId="4BC34060" w14:textId="7B37484A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(iv) state-of-health and age of the BESS. (v) duration of daily construction site operations.</w:t>
                      </w:r>
                    </w:p>
                    <w:p w14:paraId="12DD2A55" w14:textId="49ADC4A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2A5D7F2D" w14:textId="4AB074ED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3. An additional 0.9m clearance on all sides of the battery energy storage system should be provided for maintenance access.</w:t>
                      </w:r>
                    </w:p>
                  </w:txbxContent>
                </v:textbox>
              </v:shape>
            </w:pict>
          </mc:Fallback>
        </mc:AlternateContent>
      </w:r>
    </w:p>
    <w:p w14:paraId="085F07E6" w14:textId="0CCD4894" w:rsidR="006D5D40" w:rsidRPr="006D5D40" w:rsidRDefault="00402635" w:rsidP="00415F2F">
      <w:r>
        <w:rPr>
          <w:noProof/>
        </w:rPr>
        <mc:AlternateContent>
          <mc:Choice Requires="wpg">
            <w:drawing>
              <wp:anchor distT="0" distB="0" distL="114300" distR="114300" simplePos="0" relativeHeight="251851775" behindDoc="0" locked="0" layoutInCell="1" allowOverlap="1" wp14:anchorId="3A6603B3" wp14:editId="0241EC8E">
                <wp:simplePos x="0" y="0"/>
                <wp:positionH relativeFrom="column">
                  <wp:posOffset>5938</wp:posOffset>
                </wp:positionH>
                <wp:positionV relativeFrom="paragraph">
                  <wp:posOffset>897065</wp:posOffset>
                </wp:positionV>
                <wp:extent cx="6847840" cy="630555"/>
                <wp:effectExtent l="0" t="0" r="22860" b="444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7840" cy="630555"/>
                          <a:chOff x="0" y="0"/>
                          <a:chExt cx="6847840" cy="630555"/>
                        </a:xfrm>
                      </wpg:grpSpPr>
                      <pic:pic xmlns:pic="http://schemas.openxmlformats.org/drawingml/2006/picture">
                        <pic:nvPicPr>
                          <pic:cNvPr id="16" name="Picture 16" descr="A picture containing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878" y="237507"/>
                            <a:ext cx="1340485" cy="31496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66" name="Group 66"/>
                        <wpg:cNvGrpSpPr/>
                        <wpg:grpSpPr>
                          <a:xfrm>
                            <a:off x="0" y="0"/>
                            <a:ext cx="6847840" cy="630555"/>
                            <a:chOff x="0" y="0"/>
                            <a:chExt cx="6848272" cy="630962"/>
                          </a:xfrm>
                        </wpg:grpSpPr>
                        <wps:wsp>
                          <wps:cNvPr id="67" name="Straight Connector 67"/>
                          <wps:cNvCnPr/>
                          <wps:spPr>
                            <a:xfrm flipV="1">
                              <a:off x="0" y="0"/>
                              <a:ext cx="6848272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9" name="Text Box 69"/>
                          <wps:cNvSpPr txBox="1"/>
                          <wps:spPr>
                            <a:xfrm>
                              <a:off x="1822043" y="167218"/>
                              <a:ext cx="1667615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8A26AA3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HEADQUARTERS</w:t>
                                </w:r>
                              </w:p>
                              <w:p w14:paraId="089A3D69" w14:textId="77777777" w:rsidR="00E73417" w:rsidRPr="00DD7F0A" w:rsidRDefault="00E73417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401 Bentley Street, Unit 3</w:t>
                                </w:r>
                              </w:p>
                              <w:p w14:paraId="20328C2F" w14:textId="77777777" w:rsidR="00E73417" w:rsidRPr="00DD7F0A" w:rsidRDefault="00E73417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Markham, ON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 xml:space="preserve">, 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anada L3R 9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T2</w:t>
                                </w:r>
                              </w:p>
                              <w:p w14:paraId="15D9B089" w14:textId="7534E0A0" w:rsidR="0038199D" w:rsidRPr="00DD7F0A" w:rsidRDefault="0038199D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0" name="Text Box 70"/>
                          <wps:cNvSpPr txBox="1"/>
                          <wps:spPr>
                            <a:xfrm>
                              <a:off x="5536476" y="166219"/>
                              <a:ext cx="1136650" cy="463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564385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SALES INFO</w:t>
                                </w:r>
                              </w:p>
                              <w:p w14:paraId="176937A9" w14:textId="77777777" w:rsidR="0038199D" w:rsidRPr="00DD7F0A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+1-888-998-7637</w:t>
                                </w:r>
                              </w:p>
                              <w:p w14:paraId="3A8908EA" w14:textId="77777777" w:rsidR="0038199D" w:rsidRPr="006C3032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info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@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1" name="Text Box 71"/>
                          <wps:cNvSpPr txBox="1"/>
                          <wps:spPr>
                            <a:xfrm>
                              <a:off x="3832821" y="166707"/>
                              <a:ext cx="1350730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27CD87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ONTACT INFO</w:t>
                                </w:r>
                              </w:p>
                              <w:p w14:paraId="300489B0" w14:textId="77777777" w:rsidR="0038199D" w:rsidRPr="006C3032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support</w:t>
                                </w:r>
                                <w:r w:rsidRPr="006C3032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@troescorp.com</w:t>
                                </w:r>
                              </w:p>
                              <w:p w14:paraId="3922F004" w14:textId="77777777" w:rsidR="0038199D" w:rsidRPr="006C3032" w:rsidRDefault="0038199D" w:rsidP="0038199D">
                                <w:pPr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 w:rsidRPr="006C3032"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www.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6603B3" id="Group 17" o:spid="_x0000_s1060" style="position:absolute;margin-left:.45pt;margin-top:70.65pt;width:539.2pt;height:49.65pt;z-index:251851775" coordsize="68478,630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">
                <v:shape id="Picture 16" o:spid="_x0000_s1061" type="#_x0000_t75" alt="A picture containing logo&#10;&#10;Description automatically generated" style="position:absolute;left:1068;top:2375;width:13405;height:314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">
                  <v:imagedata r:id="rId11" o:title="A picture containing logo&#10;&#10;Description automatically generated"/>
                </v:shape>
                <v:group id="Group 66" o:spid="_x0000_s1062" style="position:absolute;width:68478;height:6305" coordsize="68482,63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">
                  <v:line id="Straight Connector 67" o:spid="_x0000_s1063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" strokecolor="#aeaaaa [2414]" strokeweight="1pt">
                    <v:stroke joinstyle="miter"/>
                  </v:line>
                  <v:shape id="Text Box 69" o:spid="_x0000_s1064" type="#_x0000_t202" style="position:absolute;left:18220;top:1672;width:16676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" filled="f" stroked="f" strokeweight=".5pt">
                    <v:textbox inset="0,0,0,0">
                      <w:txbxContent>
                        <w:p w14:paraId="58A26AA3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HEADQUARTERS</w:t>
                          </w:r>
                        </w:p>
                        <w:p w14:paraId="089A3D69" w14:textId="77777777" w:rsidR="00E73417" w:rsidRPr="00DD7F0A" w:rsidRDefault="00E73417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401 Bentley Street, Unit 3</w:t>
                          </w:r>
                        </w:p>
                        <w:p w14:paraId="20328C2F" w14:textId="77777777" w:rsidR="00E73417" w:rsidRPr="00DD7F0A" w:rsidRDefault="00E73417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Markham, ON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anada L3R 9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T2</w:t>
                          </w:r>
                        </w:p>
                        <w:p w14:paraId="15D9B089" w14:textId="7534E0A0" w:rsidR="0038199D" w:rsidRPr="00DD7F0A" w:rsidRDefault="0038199D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v:textbox>
                  </v:shape>
                  <v:shape id="Text Box 70" o:spid="_x0000_s1065" type="#_x0000_t202" style="position:absolute;left:55364;top:1662;width:11367;height:4635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" filled="f" stroked="f" strokeweight=".5pt">
                    <v:textbox inset="0,0,0,0">
                      <w:txbxContent>
                        <w:p w14:paraId="5B564385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SALES INFO</w:t>
                          </w:r>
                        </w:p>
                        <w:p w14:paraId="176937A9" w14:textId="77777777" w:rsidR="0038199D" w:rsidRPr="00DD7F0A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+1-888-998-7637</w:t>
                          </w:r>
                        </w:p>
                        <w:p w14:paraId="3A8908EA" w14:textId="77777777" w:rsidR="0038199D" w:rsidRPr="006C3032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info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@troescorp.com</w:t>
                          </w:r>
                        </w:p>
                      </w:txbxContent>
                    </v:textbox>
                  </v:shape>
                  <v:shape id="Text Box 71" o:spid="_x0000_s1066" type="#_x0000_t202" style="position:absolute;left:38328;top:1667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" filled="f" stroked="f" strokeweight=".5pt">
                    <v:textbox style="mso-fit-shape-to-text:t" inset="0,0,0,0">
                      <w:txbxContent>
                        <w:p w14:paraId="3627CD87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ONTACT INFO</w:t>
                          </w:r>
                        </w:p>
                        <w:p w14:paraId="300489B0" w14:textId="77777777" w:rsidR="0038199D" w:rsidRPr="006C3032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support</w:t>
                          </w:r>
                          <w:r w:rsidRPr="006C3032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@troescorp.com</w:t>
                          </w:r>
                        </w:p>
                        <w:p w14:paraId="3922F004" w14:textId="77777777" w:rsidR="0038199D" w:rsidRPr="006C3032" w:rsidRDefault="0038199D" w:rsidP="0038199D">
                          <w:pPr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6C3032"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  <w:t>www.troescorp.co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sectPr w:rsidR="006D5D40" w:rsidRPr="006D5D40" w:rsidSect="00DF7B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99A5C" w14:textId="77777777" w:rsidR="001B5883" w:rsidRDefault="001B5883" w:rsidP="00FA6D8B">
      <w:r>
        <w:separator/>
      </w:r>
    </w:p>
  </w:endnote>
  <w:endnote w:type="continuationSeparator" w:id="0">
    <w:p w14:paraId="01AA8C39" w14:textId="77777777" w:rsidR="001B5883" w:rsidRDefault="001B5883" w:rsidP="00FA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rlow Medium">
    <w:altName w:val="Barlow Medium"/>
    <w:panose1 w:val="00000600000000000000"/>
    <w:charset w:val="00"/>
    <w:family w:val="auto"/>
    <w:pitch w:val="variable"/>
    <w:sig w:usb0="20000007" w:usb1="00000000" w:usb2="00000000" w:usb3="00000000" w:csb0="00000193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Barlow SemiBold">
    <w:panose1 w:val="00000700000000000000"/>
    <w:charset w:val="00"/>
    <w:family w:val="auto"/>
    <w:pitch w:val="variable"/>
    <w:sig w:usb0="20000007" w:usb1="00000000" w:usb2="00000000" w:usb3="00000000" w:csb0="00000193" w:csb1="00000000"/>
  </w:font>
  <w:font w:name="Barlow Light">
    <w:panose1 w:val="00000400000000000000"/>
    <w:charset w:val="00"/>
    <w:family w:val="auto"/>
    <w:pitch w:val="variable"/>
    <w:sig w:usb0="20000007" w:usb1="00000000" w:usb2="00000000" w:usb3="00000000" w:csb0="000001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F0075" w14:textId="77777777" w:rsidR="001B5883" w:rsidRDefault="001B5883" w:rsidP="00FA6D8B">
      <w:r>
        <w:separator/>
      </w:r>
    </w:p>
  </w:footnote>
  <w:footnote w:type="continuationSeparator" w:id="0">
    <w:p w14:paraId="3151B9B4" w14:textId="77777777" w:rsidR="001B5883" w:rsidRDefault="001B5883" w:rsidP="00FA6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F5805"/>
    <w:multiLevelType w:val="hybridMultilevel"/>
    <w:tmpl w:val="FA60E0F8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1E7576"/>
    <w:multiLevelType w:val="hybridMultilevel"/>
    <w:tmpl w:val="009EEC8E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535055">
    <w:abstractNumId w:val="1"/>
  </w:num>
  <w:num w:numId="2" w16cid:durableId="2071539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EzMTUxMjUyN7FU0lEKTi0uzszPAymwrAUAB1XCsCwAAAA="/>
  </w:docVars>
  <w:rsids>
    <w:rsidRoot w:val="001D3230"/>
    <w:rsid w:val="0001513A"/>
    <w:rsid w:val="00024E27"/>
    <w:rsid w:val="00025D23"/>
    <w:rsid w:val="000267D7"/>
    <w:rsid w:val="00033A6B"/>
    <w:rsid w:val="00034A25"/>
    <w:rsid w:val="00035CC6"/>
    <w:rsid w:val="00052C39"/>
    <w:rsid w:val="00073C64"/>
    <w:rsid w:val="0008009D"/>
    <w:rsid w:val="00095A7D"/>
    <w:rsid w:val="000A2CAA"/>
    <w:rsid w:val="000A3F0B"/>
    <w:rsid w:val="000B1236"/>
    <w:rsid w:val="000C7B6F"/>
    <w:rsid w:val="000D5530"/>
    <w:rsid w:val="000E1F09"/>
    <w:rsid w:val="0012227E"/>
    <w:rsid w:val="0014348D"/>
    <w:rsid w:val="00151559"/>
    <w:rsid w:val="001620F1"/>
    <w:rsid w:val="00164492"/>
    <w:rsid w:val="0016744B"/>
    <w:rsid w:val="0017659B"/>
    <w:rsid w:val="00181049"/>
    <w:rsid w:val="00193349"/>
    <w:rsid w:val="001B5883"/>
    <w:rsid w:val="001D3230"/>
    <w:rsid w:val="001F16D9"/>
    <w:rsid w:val="001F5E0A"/>
    <w:rsid w:val="00214011"/>
    <w:rsid w:val="00214E54"/>
    <w:rsid w:val="00241070"/>
    <w:rsid w:val="00252528"/>
    <w:rsid w:val="002622FC"/>
    <w:rsid w:val="00271323"/>
    <w:rsid w:val="00296112"/>
    <w:rsid w:val="002B7A09"/>
    <w:rsid w:val="002C7D07"/>
    <w:rsid w:val="002D0270"/>
    <w:rsid w:val="0030248C"/>
    <w:rsid w:val="00324719"/>
    <w:rsid w:val="00325458"/>
    <w:rsid w:val="00330907"/>
    <w:rsid w:val="00342582"/>
    <w:rsid w:val="003456E7"/>
    <w:rsid w:val="00347954"/>
    <w:rsid w:val="00362502"/>
    <w:rsid w:val="00362FFE"/>
    <w:rsid w:val="00366145"/>
    <w:rsid w:val="003710E3"/>
    <w:rsid w:val="00374FCE"/>
    <w:rsid w:val="00376635"/>
    <w:rsid w:val="0038199D"/>
    <w:rsid w:val="003850FD"/>
    <w:rsid w:val="003860F8"/>
    <w:rsid w:val="003A198E"/>
    <w:rsid w:val="003A396F"/>
    <w:rsid w:val="003A5EEA"/>
    <w:rsid w:val="003B305A"/>
    <w:rsid w:val="003C4373"/>
    <w:rsid w:val="003D5E43"/>
    <w:rsid w:val="003E08F2"/>
    <w:rsid w:val="003F33A4"/>
    <w:rsid w:val="00401742"/>
    <w:rsid w:val="00402635"/>
    <w:rsid w:val="00415F2F"/>
    <w:rsid w:val="00446200"/>
    <w:rsid w:val="00450063"/>
    <w:rsid w:val="004574EA"/>
    <w:rsid w:val="004629BF"/>
    <w:rsid w:val="004715E0"/>
    <w:rsid w:val="004730E4"/>
    <w:rsid w:val="004759C8"/>
    <w:rsid w:val="00481EC6"/>
    <w:rsid w:val="004968FA"/>
    <w:rsid w:val="004A7E7E"/>
    <w:rsid w:val="004C6B67"/>
    <w:rsid w:val="004D3FCF"/>
    <w:rsid w:val="004F79C3"/>
    <w:rsid w:val="0050127F"/>
    <w:rsid w:val="00511605"/>
    <w:rsid w:val="00521D19"/>
    <w:rsid w:val="00527F88"/>
    <w:rsid w:val="00532BB0"/>
    <w:rsid w:val="005510A8"/>
    <w:rsid w:val="005662C8"/>
    <w:rsid w:val="00574924"/>
    <w:rsid w:val="00581BA1"/>
    <w:rsid w:val="00582772"/>
    <w:rsid w:val="00582A37"/>
    <w:rsid w:val="005920A0"/>
    <w:rsid w:val="005B0513"/>
    <w:rsid w:val="005E3D71"/>
    <w:rsid w:val="006030F4"/>
    <w:rsid w:val="006049A0"/>
    <w:rsid w:val="006077BC"/>
    <w:rsid w:val="00622B1E"/>
    <w:rsid w:val="00634A2F"/>
    <w:rsid w:val="00637109"/>
    <w:rsid w:val="0064707A"/>
    <w:rsid w:val="00652F79"/>
    <w:rsid w:val="00661D4D"/>
    <w:rsid w:val="00684E4C"/>
    <w:rsid w:val="006B778E"/>
    <w:rsid w:val="006C0FA9"/>
    <w:rsid w:val="006C3032"/>
    <w:rsid w:val="006D0C13"/>
    <w:rsid w:val="006D0FA1"/>
    <w:rsid w:val="006D5D40"/>
    <w:rsid w:val="006E46A6"/>
    <w:rsid w:val="006E51E1"/>
    <w:rsid w:val="006F0E02"/>
    <w:rsid w:val="006F208B"/>
    <w:rsid w:val="006F601A"/>
    <w:rsid w:val="007032D5"/>
    <w:rsid w:val="00716982"/>
    <w:rsid w:val="00724DE4"/>
    <w:rsid w:val="007309C3"/>
    <w:rsid w:val="0073252B"/>
    <w:rsid w:val="00754B7D"/>
    <w:rsid w:val="00761B4F"/>
    <w:rsid w:val="007642DD"/>
    <w:rsid w:val="0077262A"/>
    <w:rsid w:val="00784D6D"/>
    <w:rsid w:val="00796FF6"/>
    <w:rsid w:val="00797E63"/>
    <w:rsid w:val="007C1F83"/>
    <w:rsid w:val="007C27B7"/>
    <w:rsid w:val="007C5786"/>
    <w:rsid w:val="007C71E5"/>
    <w:rsid w:val="007D04AF"/>
    <w:rsid w:val="007D6FE8"/>
    <w:rsid w:val="007E30C1"/>
    <w:rsid w:val="007F13D5"/>
    <w:rsid w:val="007F3314"/>
    <w:rsid w:val="008127B7"/>
    <w:rsid w:val="00821773"/>
    <w:rsid w:val="0082628B"/>
    <w:rsid w:val="008429D8"/>
    <w:rsid w:val="00852F4C"/>
    <w:rsid w:val="0085510A"/>
    <w:rsid w:val="00860954"/>
    <w:rsid w:val="00873E20"/>
    <w:rsid w:val="008C5941"/>
    <w:rsid w:val="008D2718"/>
    <w:rsid w:val="008D3778"/>
    <w:rsid w:val="008E2E49"/>
    <w:rsid w:val="00914B4D"/>
    <w:rsid w:val="00927821"/>
    <w:rsid w:val="00937537"/>
    <w:rsid w:val="00960312"/>
    <w:rsid w:val="00975249"/>
    <w:rsid w:val="00982F06"/>
    <w:rsid w:val="009959D6"/>
    <w:rsid w:val="009A7918"/>
    <w:rsid w:val="009B64F0"/>
    <w:rsid w:val="009C591D"/>
    <w:rsid w:val="009D1F66"/>
    <w:rsid w:val="009D6C76"/>
    <w:rsid w:val="009E1B81"/>
    <w:rsid w:val="009E5627"/>
    <w:rsid w:val="009E5D49"/>
    <w:rsid w:val="009F3822"/>
    <w:rsid w:val="009F701A"/>
    <w:rsid w:val="00A228A2"/>
    <w:rsid w:val="00A25452"/>
    <w:rsid w:val="00A32057"/>
    <w:rsid w:val="00A341EC"/>
    <w:rsid w:val="00A47CDA"/>
    <w:rsid w:val="00A51AB6"/>
    <w:rsid w:val="00A565C9"/>
    <w:rsid w:val="00A6057F"/>
    <w:rsid w:val="00A80619"/>
    <w:rsid w:val="00A80BE3"/>
    <w:rsid w:val="00A83E73"/>
    <w:rsid w:val="00AC1805"/>
    <w:rsid w:val="00AD2B0B"/>
    <w:rsid w:val="00AE2A16"/>
    <w:rsid w:val="00AE3D35"/>
    <w:rsid w:val="00AE68D6"/>
    <w:rsid w:val="00B010DE"/>
    <w:rsid w:val="00B25381"/>
    <w:rsid w:val="00B33AF8"/>
    <w:rsid w:val="00B34D35"/>
    <w:rsid w:val="00B4443F"/>
    <w:rsid w:val="00B445A5"/>
    <w:rsid w:val="00B50664"/>
    <w:rsid w:val="00B57FAF"/>
    <w:rsid w:val="00B62E6C"/>
    <w:rsid w:val="00BB0C1D"/>
    <w:rsid w:val="00BB4D6D"/>
    <w:rsid w:val="00BB74FF"/>
    <w:rsid w:val="00BC0368"/>
    <w:rsid w:val="00BE0057"/>
    <w:rsid w:val="00BE400B"/>
    <w:rsid w:val="00BF7201"/>
    <w:rsid w:val="00C0378C"/>
    <w:rsid w:val="00C04D09"/>
    <w:rsid w:val="00C11FD0"/>
    <w:rsid w:val="00C26528"/>
    <w:rsid w:val="00C3121A"/>
    <w:rsid w:val="00C3322F"/>
    <w:rsid w:val="00C3665F"/>
    <w:rsid w:val="00C37632"/>
    <w:rsid w:val="00C44B4A"/>
    <w:rsid w:val="00C54C62"/>
    <w:rsid w:val="00C63436"/>
    <w:rsid w:val="00C80A27"/>
    <w:rsid w:val="00CA399A"/>
    <w:rsid w:val="00CB6797"/>
    <w:rsid w:val="00CC4FAD"/>
    <w:rsid w:val="00CD09A8"/>
    <w:rsid w:val="00CD14D5"/>
    <w:rsid w:val="00CE5886"/>
    <w:rsid w:val="00CF436A"/>
    <w:rsid w:val="00D02F04"/>
    <w:rsid w:val="00D113C0"/>
    <w:rsid w:val="00D279F1"/>
    <w:rsid w:val="00D715E1"/>
    <w:rsid w:val="00D85F41"/>
    <w:rsid w:val="00D932B6"/>
    <w:rsid w:val="00DA2562"/>
    <w:rsid w:val="00DC379F"/>
    <w:rsid w:val="00DD2432"/>
    <w:rsid w:val="00DD4B15"/>
    <w:rsid w:val="00DD7F0A"/>
    <w:rsid w:val="00DF7BDB"/>
    <w:rsid w:val="00E0072D"/>
    <w:rsid w:val="00E01D54"/>
    <w:rsid w:val="00E10E8D"/>
    <w:rsid w:val="00E15F9B"/>
    <w:rsid w:val="00E20A50"/>
    <w:rsid w:val="00E34EB1"/>
    <w:rsid w:val="00E429B1"/>
    <w:rsid w:val="00E629F4"/>
    <w:rsid w:val="00E73417"/>
    <w:rsid w:val="00E74E2D"/>
    <w:rsid w:val="00E76533"/>
    <w:rsid w:val="00E76C3B"/>
    <w:rsid w:val="00E81F1A"/>
    <w:rsid w:val="00E84935"/>
    <w:rsid w:val="00EA60A2"/>
    <w:rsid w:val="00EC0EC0"/>
    <w:rsid w:val="00EC2387"/>
    <w:rsid w:val="00EC5CFF"/>
    <w:rsid w:val="00ED711A"/>
    <w:rsid w:val="00EE459B"/>
    <w:rsid w:val="00EF0A4E"/>
    <w:rsid w:val="00F621EB"/>
    <w:rsid w:val="00F65D51"/>
    <w:rsid w:val="00F855B0"/>
    <w:rsid w:val="00F93DEB"/>
    <w:rsid w:val="00FA6D8B"/>
    <w:rsid w:val="00FC2552"/>
    <w:rsid w:val="00FF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2C997"/>
  <w15:chartTrackingRefBased/>
  <w15:docId w15:val="{344B4948-331A-F941-966F-143DE53C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1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EE459B"/>
  </w:style>
  <w:style w:type="character" w:styleId="Hyperlink">
    <w:name w:val="Hyperlink"/>
    <w:basedOn w:val="DefaultParagraphFont"/>
    <w:uiPriority w:val="99"/>
    <w:unhideWhenUsed/>
    <w:rsid w:val="0038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0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0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A6D8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6D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6D8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96FF6"/>
    <w:pPr>
      <w:ind w:left="720"/>
      <w:contextualSpacing/>
    </w:pPr>
  </w:style>
  <w:style w:type="table" w:styleId="PlainTable1">
    <w:name w:val="Plain Table 1"/>
    <w:basedOn w:val="TableNormal"/>
    <w:uiPriority w:val="41"/>
    <w:rsid w:val="00684E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85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8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2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7919EC-CC73-7E41-9563-F015876E2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 Dias</cp:lastModifiedBy>
  <cp:revision>3</cp:revision>
  <cp:lastPrinted>2022-03-30T15:12:00Z</cp:lastPrinted>
  <dcterms:created xsi:type="dcterms:W3CDTF">2022-09-12T15:11:00Z</dcterms:created>
  <dcterms:modified xsi:type="dcterms:W3CDTF">2022-09-16T20:58:00Z</dcterms:modified>
</cp:coreProperties>
</file>